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4AA328" w14:textId="77777777" w:rsidR="00CC0989" w:rsidRPr="00CC0989" w:rsidRDefault="0017582A" w:rsidP="00897E2B">
      <w:pPr>
        <w:spacing w:beforeLines="1" w:before="2" w:afterLines="1" w:after="2" w:line="480" w:lineRule="exact"/>
        <w:ind w:left="567"/>
        <w:outlineLvl w:val="0"/>
        <w:rPr>
          <w:rFonts w:ascii="Arial" w:hAnsi="Arial"/>
          <w:kern w:val="36"/>
          <w:sz w:val="32"/>
          <w:szCs w:val="20"/>
          <w:lang w:eastAsia="de-DE"/>
        </w:rPr>
      </w:pPr>
      <w:r>
        <w:rPr>
          <w:rFonts w:ascii="Arial" w:hAnsi="Arial"/>
          <w:kern w:val="36"/>
          <w:sz w:val="32"/>
          <w:szCs w:val="20"/>
          <w:lang w:eastAsia="de-DE"/>
        </w:rPr>
        <w:t xml:space="preserve">Ausgezeichnet: </w:t>
      </w:r>
      <w:sdt>
        <w:sdtPr>
          <w:rPr>
            <w:rFonts w:ascii="Arial" w:hAnsi="Arial"/>
            <w:kern w:val="36"/>
            <w:sz w:val="32"/>
            <w:szCs w:val="20"/>
            <w:lang w:eastAsia="de-DE"/>
          </w:rPr>
          <w:id w:val="1807745692"/>
          <w:lock w:val="sdtLocked"/>
          <w:placeholder>
            <w:docPart w:val="C6FA6498D5B14921AFCB36589F64D27F"/>
          </w:placeholder>
        </w:sdtPr>
        <w:sdtEndPr/>
        <w:sdtContent>
          <w:sdt>
            <w:sdtPr>
              <w:rPr>
                <w:rFonts w:ascii="Arial" w:hAnsi="Arial"/>
                <w:kern w:val="36"/>
                <w:sz w:val="32"/>
                <w:szCs w:val="20"/>
                <w:lang w:eastAsia="de-DE"/>
              </w:rPr>
              <w:id w:val="-1457482487"/>
              <w:placeholder>
                <w:docPart w:val="F87079A98C6D4A73BDB75BD293DA18E8"/>
              </w:placeholder>
            </w:sdtPr>
            <w:sdtEndPr/>
            <w:sdtContent>
              <w:r w:rsidR="0005415D">
                <w:rPr>
                  <w:rFonts w:ascii="Arial" w:hAnsi="Arial"/>
                  <w:kern w:val="36"/>
                  <w:sz w:val="32"/>
                  <w:szCs w:val="20"/>
                  <w:lang w:eastAsia="de-DE"/>
                </w:rPr>
                <w:t xml:space="preserve">Kärcher FC 7 </w:t>
              </w:r>
              <w:proofErr w:type="spellStart"/>
              <w:r w:rsidR="0005415D">
                <w:rPr>
                  <w:rFonts w:ascii="Arial" w:hAnsi="Arial"/>
                  <w:kern w:val="36"/>
                  <w:sz w:val="32"/>
                  <w:szCs w:val="20"/>
                  <w:lang w:eastAsia="de-DE"/>
                </w:rPr>
                <w:t>Cordless</w:t>
              </w:r>
              <w:proofErr w:type="spellEnd"/>
              <w:r w:rsidR="0005415D">
                <w:rPr>
                  <w:rFonts w:ascii="Arial" w:hAnsi="Arial"/>
                  <w:kern w:val="36"/>
                  <w:sz w:val="32"/>
                  <w:szCs w:val="20"/>
                  <w:lang w:eastAsia="de-DE"/>
                </w:rPr>
                <w:t xml:space="preserve"> Premium wird Testsieger</w:t>
              </w:r>
              <w:r w:rsidR="00904403">
                <w:rPr>
                  <w:rFonts w:ascii="Arial" w:hAnsi="Arial"/>
                  <w:kern w:val="36"/>
                  <w:sz w:val="32"/>
                  <w:szCs w:val="20"/>
                  <w:lang w:eastAsia="de-DE"/>
                </w:rPr>
                <w:t xml:space="preserve"> </w:t>
              </w:r>
            </w:sdtContent>
          </w:sdt>
        </w:sdtContent>
      </w:sdt>
    </w:p>
    <w:p w14:paraId="2962391B" w14:textId="28AC04DD" w:rsidR="00CC0989" w:rsidRPr="00CC0989" w:rsidRDefault="00623E1F" w:rsidP="00F7409A">
      <w:pPr>
        <w:spacing w:beforeLines="1" w:before="2" w:afterLines="1" w:after="2"/>
        <w:ind w:left="567"/>
        <w:outlineLvl w:val="0"/>
        <w:rPr>
          <w:rFonts w:ascii="Arial" w:hAnsi="Arial"/>
          <w:b/>
          <w:kern w:val="36"/>
          <w:sz w:val="36"/>
          <w:szCs w:val="20"/>
          <w:lang w:eastAsia="de-DE"/>
        </w:rPr>
      </w:pPr>
      <w:r w:rsidRPr="00CC0989">
        <w:rPr>
          <w:rFonts w:ascii="Arial" w:hAnsi="Arial"/>
          <w:b/>
          <w:kern w:val="36"/>
          <w:sz w:val="36"/>
          <w:szCs w:val="20"/>
          <w:lang w:eastAsia="de-DE"/>
        </w:rPr>
        <w:br/>
      </w:r>
      <w:sdt>
        <w:sdtPr>
          <w:rPr>
            <w:rFonts w:ascii="Arial" w:hAnsi="Arial"/>
            <w:b/>
            <w:kern w:val="36"/>
            <w:sz w:val="36"/>
            <w:szCs w:val="20"/>
            <w:lang w:eastAsia="de-DE"/>
          </w:rPr>
          <w:id w:val="-33812848"/>
          <w:lock w:val="sdtLocked"/>
          <w:placeholder>
            <w:docPart w:val="E5BE6DBB3B4940B5B9079DB1B6D7368B"/>
          </w:placeholder>
        </w:sdtPr>
        <w:sdtEndPr/>
        <w:sdtContent>
          <w:r w:rsidR="00904403">
            <w:rPr>
              <w:rFonts w:ascii="Arial" w:hAnsi="Arial"/>
              <w:b/>
              <w:kern w:val="36"/>
              <w:sz w:val="36"/>
              <w:szCs w:val="20"/>
              <w:lang w:eastAsia="de-DE"/>
            </w:rPr>
            <w:t>Hartbodenreiniger</w:t>
          </w:r>
          <w:r w:rsidR="006419B2">
            <w:rPr>
              <w:rFonts w:ascii="Arial" w:hAnsi="Arial"/>
              <w:b/>
              <w:kern w:val="36"/>
              <w:sz w:val="36"/>
              <w:szCs w:val="20"/>
              <w:lang w:eastAsia="de-DE"/>
            </w:rPr>
            <w:t xml:space="preserve"> von Kärcher</w:t>
          </w:r>
          <w:r w:rsidR="00904403">
            <w:rPr>
              <w:rFonts w:ascii="Arial" w:hAnsi="Arial"/>
              <w:b/>
              <w:kern w:val="36"/>
              <w:sz w:val="36"/>
              <w:szCs w:val="20"/>
              <w:lang w:eastAsia="de-DE"/>
            </w:rPr>
            <w:t xml:space="preserve"> überzeugt </w:t>
          </w:r>
          <w:r w:rsidR="00D02B74">
            <w:rPr>
              <w:rFonts w:ascii="Arial" w:hAnsi="Arial"/>
              <w:b/>
              <w:kern w:val="36"/>
              <w:sz w:val="36"/>
              <w:szCs w:val="20"/>
              <w:lang w:eastAsia="de-DE"/>
            </w:rPr>
            <w:t>bei Stiftung Warentest</w:t>
          </w:r>
          <w:r w:rsidR="00904403">
            <w:rPr>
              <w:rFonts w:ascii="Arial" w:hAnsi="Arial"/>
              <w:b/>
              <w:kern w:val="36"/>
              <w:sz w:val="36"/>
              <w:szCs w:val="20"/>
              <w:lang w:eastAsia="de-DE"/>
            </w:rPr>
            <w:t xml:space="preserve"> </w:t>
          </w:r>
        </w:sdtContent>
      </w:sdt>
    </w:p>
    <w:p w14:paraId="38359926" w14:textId="77777777" w:rsidR="00CC0989" w:rsidRDefault="00CC0989" w:rsidP="00282C1A">
      <w:pPr>
        <w:spacing w:beforeLines="1" w:before="2" w:afterLines="1" w:after="2" w:line="460" w:lineRule="exact"/>
        <w:ind w:left="567" w:right="2121"/>
        <w:outlineLvl w:val="0"/>
        <w:rPr>
          <w:rFonts w:ascii="Arial" w:hAnsi="Arial"/>
          <w:b/>
          <w:kern w:val="36"/>
          <w:sz w:val="28"/>
          <w:szCs w:val="20"/>
          <w:lang w:eastAsia="de-DE"/>
        </w:rPr>
      </w:pPr>
    </w:p>
    <w:tbl>
      <w:tblPr>
        <w:tblStyle w:val="Tabellenraster"/>
        <w:tblpPr w:leftFromText="141" w:rightFromText="141" w:vertAnchor="text" w:horzAnchor="page" w:tblpX="8774" w:tblpY="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27"/>
      </w:tblGrid>
      <w:tr w:rsidR="00E443E7" w14:paraId="0D714166" w14:textId="77777777" w:rsidTr="00706BA9">
        <w:trPr>
          <w:trHeight w:hRule="exact" w:val="198"/>
        </w:trPr>
        <w:tc>
          <w:tcPr>
            <w:tcW w:w="3227" w:type="dxa"/>
          </w:tcPr>
          <w:p w14:paraId="7B41268F" w14:textId="77777777" w:rsidR="00E443E7" w:rsidRPr="007075E5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b/>
                <w:sz w:val="16"/>
              </w:rPr>
            </w:pPr>
            <w:r w:rsidRPr="007075E5">
              <w:rPr>
                <w:b/>
                <w:sz w:val="16"/>
              </w:rPr>
              <w:t>Pressekontakt</w:t>
            </w:r>
          </w:p>
        </w:tc>
      </w:tr>
      <w:tr w:rsidR="00E443E7" w14:paraId="488266B6" w14:textId="77777777" w:rsidTr="00706BA9">
        <w:trPr>
          <w:trHeight w:hRule="exact" w:val="198"/>
        </w:trPr>
        <w:sdt>
          <w:sdtPr>
            <w:rPr>
              <w:sz w:val="16"/>
            </w:rPr>
            <w:id w:val="-1204249290"/>
            <w:placeholder>
              <w:docPart w:val="9ADF3B2E933A432DBFC3B0898DA2C9DC"/>
            </w:placeholder>
            <w:dropDownList>
              <w:listItem w:value="Namen auswählen"/>
              <w:listItem w:displayText="Frank Schad" w:value="Frank Schad"/>
              <w:listItem w:displayText="David Wickel-Bajak" w:value="David Wickel-Bajak"/>
              <w:listItem w:displayText="Markus Wiederspahn" w:value="Markus Wiederspahn"/>
              <w:listItem w:displayText="Alexander Becker" w:value="Alexander Becker"/>
              <w:listItem w:displayText="Anne Pfennig" w:value="Anne Pfennig"/>
              <w:listItem w:displayText="Steffen Sauer" w:value="Steffen Sauer"/>
              <w:listItem w:displayText="Linda Schrödter" w:value="Linda Schrödter"/>
              <w:listItem w:displayText="Verena Schweizer" w:value="Verena Schweizer"/>
              <w:listItem w:displayText="Anouk von Hochmeister" w:value="Anouk von Hochmeister"/>
              <w:listItem w:displayText="Sebastian Wein" w:value="Sebastian Wein"/>
              <w:listItem w:displayText="Nina Effenberger" w:value="Nina Effenberger"/>
              <w:listItem w:displayText="Sabrina Fackler" w:value="Sabrina Fackler"/>
              <w:listItem w:displayText="Moritz Dittmar" w:value="Moritz Dittmar"/>
              <w:listItem w:displayText="Julia Häcker" w:value="Julia Häcker"/>
            </w:dropDownList>
          </w:sdtPr>
          <w:sdtEndPr/>
          <w:sdtContent>
            <w:tc>
              <w:tcPr>
                <w:tcW w:w="3227" w:type="dxa"/>
              </w:tcPr>
              <w:p w14:paraId="4CE6ACDD" w14:textId="78FAD24F" w:rsidR="00E443E7" w:rsidRDefault="0025164E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sz w:val="16"/>
                  </w:rPr>
                </w:pPr>
                <w:r>
                  <w:rPr>
                    <w:sz w:val="16"/>
                  </w:rPr>
                  <w:t>Julia Häcker</w:t>
                </w:r>
              </w:p>
            </w:tc>
          </w:sdtContent>
        </w:sdt>
      </w:tr>
      <w:tr w:rsidR="00E443E7" w14:paraId="3CA14F92" w14:textId="77777777" w:rsidTr="00706BA9">
        <w:trPr>
          <w:trHeight w:hRule="exact" w:val="198"/>
        </w:trPr>
        <w:sdt>
          <w:sdtPr>
            <w:rPr>
              <w:sz w:val="16"/>
            </w:rPr>
            <w:id w:val="952671313"/>
            <w:placeholder>
              <w:docPart w:val="D2122C12CA1A4ACCA30F290089818125"/>
            </w:placeholder>
            <w:dropDownList>
              <w:listItem w:displayText="Position auswählen" w:value="Position auswählen"/>
              <w:listItem w:displayText="Leiter Presse- und Öffentlichkeitsarbeit" w:value="Leiter Presse- und Öffentlichkeitsarbeit"/>
              <w:listItem w:displayText="Pressereferentin" w:value="Pressereferentin"/>
              <w:listItem w:displayText="Pressereferent" w:value="Pressereferent"/>
            </w:dropDownList>
          </w:sdtPr>
          <w:sdtEndPr/>
          <w:sdtContent>
            <w:tc>
              <w:tcPr>
                <w:tcW w:w="3227" w:type="dxa"/>
              </w:tcPr>
              <w:p w14:paraId="4DAB3872" w14:textId="05C34230" w:rsidR="00E443E7" w:rsidRDefault="0025164E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sz w:val="16"/>
                  </w:rPr>
                </w:pPr>
                <w:r>
                  <w:rPr>
                    <w:sz w:val="16"/>
                  </w:rPr>
                  <w:t>Pressereferentin</w:t>
                </w:r>
              </w:p>
            </w:tc>
          </w:sdtContent>
        </w:sdt>
      </w:tr>
      <w:tr w:rsidR="00E443E7" w:rsidRPr="006C3651" w14:paraId="411765C6" w14:textId="77777777" w:rsidTr="00706BA9">
        <w:trPr>
          <w:trHeight w:hRule="exact" w:val="198"/>
        </w:trPr>
        <w:tc>
          <w:tcPr>
            <w:tcW w:w="3227" w:type="dxa"/>
          </w:tcPr>
          <w:p w14:paraId="13766BEF" w14:textId="77777777" w:rsidR="00E443E7" w:rsidRPr="00F85DB4" w:rsidRDefault="00E443E7" w:rsidP="001A4A5A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  <w:lang w:val="en-US"/>
              </w:rPr>
            </w:pPr>
            <w:r w:rsidRPr="00F85DB4">
              <w:rPr>
                <w:sz w:val="16"/>
                <w:lang w:val="en-US"/>
              </w:rPr>
              <w:t xml:space="preserve">Alfred </w:t>
            </w:r>
            <w:proofErr w:type="spellStart"/>
            <w:r w:rsidRPr="00F85DB4">
              <w:rPr>
                <w:sz w:val="16"/>
                <w:lang w:val="en-US"/>
              </w:rPr>
              <w:t>Kärcher</w:t>
            </w:r>
            <w:proofErr w:type="spellEnd"/>
            <w:r w:rsidRPr="00F85DB4">
              <w:rPr>
                <w:sz w:val="16"/>
                <w:lang w:val="en-US"/>
              </w:rPr>
              <w:t xml:space="preserve"> </w:t>
            </w:r>
            <w:r w:rsidR="001A4A5A">
              <w:rPr>
                <w:sz w:val="16"/>
                <w:lang w:val="en-US"/>
              </w:rPr>
              <w:t>SE</w:t>
            </w:r>
            <w:r w:rsidRPr="00F85DB4">
              <w:rPr>
                <w:sz w:val="16"/>
                <w:lang w:val="en-US"/>
              </w:rPr>
              <w:t xml:space="preserve"> &amp; Co. KG</w:t>
            </w:r>
          </w:p>
        </w:tc>
      </w:tr>
      <w:tr w:rsidR="00E443E7" w14:paraId="040803BA" w14:textId="77777777" w:rsidTr="00706BA9">
        <w:trPr>
          <w:trHeight w:hRule="exact" w:val="198"/>
        </w:trPr>
        <w:tc>
          <w:tcPr>
            <w:tcW w:w="3227" w:type="dxa"/>
          </w:tcPr>
          <w:p w14:paraId="39A82E61" w14:textId="77777777"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  <w:r>
              <w:rPr>
                <w:sz w:val="16"/>
              </w:rPr>
              <w:t>Alfred-Kärcher-Str. 28-40</w:t>
            </w:r>
          </w:p>
        </w:tc>
      </w:tr>
      <w:tr w:rsidR="00E443E7" w14:paraId="503C1EBD" w14:textId="77777777" w:rsidTr="00706BA9">
        <w:trPr>
          <w:trHeight w:hRule="exact" w:val="198"/>
        </w:trPr>
        <w:tc>
          <w:tcPr>
            <w:tcW w:w="3227" w:type="dxa"/>
          </w:tcPr>
          <w:p w14:paraId="4283AACC" w14:textId="77777777"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  <w:r>
              <w:rPr>
                <w:sz w:val="16"/>
              </w:rPr>
              <w:t>71364 Winnenden</w:t>
            </w:r>
          </w:p>
        </w:tc>
      </w:tr>
      <w:tr w:rsidR="00E443E7" w14:paraId="58780FDC" w14:textId="77777777" w:rsidTr="00706BA9">
        <w:trPr>
          <w:trHeight w:hRule="exact" w:val="198"/>
        </w:trPr>
        <w:tc>
          <w:tcPr>
            <w:tcW w:w="3227" w:type="dxa"/>
          </w:tcPr>
          <w:p w14:paraId="2D740F34" w14:textId="77777777"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E443E7" w14:paraId="1647CF2E" w14:textId="77777777" w:rsidTr="00706BA9">
        <w:trPr>
          <w:trHeight w:hRule="exact" w:val="198"/>
        </w:trPr>
        <w:sdt>
          <w:sdtPr>
            <w:rPr>
              <w:sz w:val="16"/>
            </w:rPr>
            <w:id w:val="1172531606"/>
            <w:placeholder>
              <w:docPart w:val="95CB0467D9C74A6A93D8E0774002D631"/>
            </w:placeholder>
            <w:dropDownList>
              <w:listItem w:displayText="Telefonnummer auswählen" w:value="Telefonnummer auswählen"/>
              <w:listItem w:displayText="T +49 71 95 14-2684" w:value="T +49 71 95 14-2684"/>
              <w:listItem w:displayText="T +49 71 95 14-2309" w:value="T +49 71 95 14-2309"/>
              <w:listItem w:displayText="T +49 71 95 14-3208" w:value="T +49 71 95 14-3208"/>
              <w:listItem w:displayText="T +49 71 95 14-3744" w:value="T +49 71 95 14-3744"/>
              <w:listItem w:displayText="T +49 71 95 14-3918" w:value="T +49 71 95 14-3918"/>
              <w:listItem w:displayText="T +49 71 95 14-4483" w:value="T +49 71 95 14-4483"/>
              <w:listItem w:displayText="T +49 71 95 14-2168" w:value="T +49 71 95 14-2168"/>
              <w:listItem w:displayText="T +49 71 95 14-4740" w:value="T +49 71 95 14-4740"/>
              <w:listItem w:displayText="T +49 71 95 14-5503" w:value="T +49 71 95 14-5503"/>
              <w:listItem w:displayText="T +49 71 95 14-3873" w:value="T +49 71 95 14-3873"/>
              <w:listItem w:displayText="T +49 71 95 14-3919" w:value="T +49 71 95 14-3919"/>
              <w:listItem w:displayText="T +49 71 95 14-5399" w:value="T +49 71 95 14-5399"/>
            </w:dropDownList>
          </w:sdtPr>
          <w:sdtEndPr/>
          <w:sdtContent>
            <w:tc>
              <w:tcPr>
                <w:tcW w:w="3227" w:type="dxa"/>
              </w:tcPr>
              <w:p w14:paraId="11056030" w14:textId="7B650A7D" w:rsidR="00E443E7" w:rsidRDefault="0025164E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sz w:val="16"/>
                  </w:rPr>
                </w:pPr>
                <w:r>
                  <w:rPr>
                    <w:sz w:val="16"/>
                  </w:rPr>
                  <w:t>T +49 71 95 14-5399</w:t>
                </w:r>
              </w:p>
            </w:tc>
          </w:sdtContent>
        </w:sdt>
      </w:tr>
      <w:tr w:rsidR="00E443E7" w14:paraId="50D3959F" w14:textId="77777777" w:rsidTr="00706BA9">
        <w:trPr>
          <w:trHeight w:hRule="exact" w:val="198"/>
        </w:trPr>
        <w:tc>
          <w:tcPr>
            <w:tcW w:w="3227" w:type="dxa"/>
          </w:tcPr>
          <w:p w14:paraId="5BE3E4F6" w14:textId="3152D311"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E443E7" w14:paraId="3F79794A" w14:textId="77777777" w:rsidTr="00706BA9">
        <w:trPr>
          <w:trHeight w:hRule="exact" w:val="198"/>
        </w:trPr>
        <w:sdt>
          <w:sdtPr>
            <w:rPr>
              <w:sz w:val="16"/>
            </w:rPr>
            <w:id w:val="953675081"/>
            <w:placeholder>
              <w:docPart w:val="6C0453767BCC4CBC957B2C90640F933F"/>
            </w:placeholder>
            <w:dropDownList>
              <w:listItem w:displayText="E-Mail-Adresse auswählen" w:value="E-Mail-Adresse auswählen"/>
              <w:listItem w:displayText="frank.schad@de.kaercher.com" w:value="frank.schad@de.kaercher.com"/>
              <w:listItem w:displayText="david.wickel-bajak@de.kaercher.com" w:value="david.wickel-bajak@de.kaercher.com"/>
              <w:listItem w:displayText="anne.pfennig@de.kaercher.com" w:value="anne.pfennig@de.kaercher.com"/>
              <w:listItem w:displayText="steffen.sauer@de.kaercher.com" w:value="steffen.sauer@de.kaercher.com"/>
              <w:listItem w:displayText="linda.schroedter@de.kaercher.com" w:value="linda.schroedter@de.kaercher.com"/>
              <w:listItem w:displayText="verena.schweizer@de.kaercher.com" w:value="verena.schweizer@de.kaercher.com"/>
              <w:listItem w:displayText="anouk.vonhochmeister@de.kaercher.com" w:value="anouk.vonhochmeister@de.kaercher.com"/>
              <w:listItem w:displayText="sebastian.wein@de.kaercher.com" w:value="sebastian.wein@de.kaercher.com"/>
              <w:listItem w:displayText="nina.effenberger@de.kaercher.com" w:value="nina.effenberger@de.kaercher.com"/>
              <w:listItem w:displayText="sabrina.fackler@de.kaercher.com" w:value="sabrina.fackler@de.kaercher.com"/>
              <w:listItem w:displayText="moritz.dittmar@de.kaercher.com" w:value="moritz.dittmar@de.kaercher.com"/>
              <w:listItem w:displayText="julia.haecker@de.kaercher.com" w:value="julia.haecker@de.kaercher.com"/>
            </w:dropDownList>
          </w:sdtPr>
          <w:sdtEndPr/>
          <w:sdtContent>
            <w:tc>
              <w:tcPr>
                <w:tcW w:w="3227" w:type="dxa"/>
              </w:tcPr>
              <w:p w14:paraId="601FCFF3" w14:textId="1B694A44" w:rsidR="00E443E7" w:rsidRPr="00815FA3" w:rsidRDefault="0025164E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color w:val="4F81BD" w:themeColor="accent1"/>
                    <w:sz w:val="16"/>
                  </w:rPr>
                </w:pPr>
                <w:r>
                  <w:rPr>
                    <w:sz w:val="16"/>
                  </w:rPr>
                  <w:t>julia.haecker@de.kaercher.com</w:t>
                </w:r>
              </w:p>
            </w:tc>
          </w:sdtContent>
        </w:sdt>
      </w:tr>
    </w:tbl>
    <w:p w14:paraId="322EE7D2" w14:textId="5D818CEE" w:rsidR="00B254CA" w:rsidRDefault="006C3651" w:rsidP="001A4A5A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  <w:sdt>
        <w:sdtPr>
          <w:rPr>
            <w:rFonts w:ascii="Arial" w:hAnsi="Arial"/>
            <w:b/>
          </w:rPr>
          <w:id w:val="548354487"/>
          <w:lock w:val="sdtLocked"/>
          <w:placeholder>
            <w:docPart w:val="0A5C183656B74E28AF6A956A2EA4B008"/>
          </w:placeholder>
        </w:sdtPr>
        <w:sdtEndPr/>
        <w:sdtContent>
          <w:r w:rsidR="00F31C9C">
            <w:rPr>
              <w:rFonts w:ascii="Arial" w:hAnsi="Arial"/>
              <w:b/>
            </w:rPr>
            <w:t>Winnenden</w:t>
          </w:r>
        </w:sdtContent>
      </w:sdt>
      <w:sdt>
        <w:sdtPr>
          <w:rPr>
            <w:rFonts w:ascii="Arial" w:hAnsi="Arial"/>
            <w:b/>
          </w:rPr>
          <w:id w:val="1232741084"/>
          <w:lock w:val="sdtContentLocked"/>
          <w:placeholder>
            <w:docPart w:val="019E72413D9C415D8F33E699CA810003"/>
          </w:placeholder>
        </w:sdtPr>
        <w:sdtEndPr/>
        <w:sdtContent>
          <w:r w:rsidR="00282C1A">
            <w:rPr>
              <w:rFonts w:ascii="Arial" w:hAnsi="Arial"/>
              <w:b/>
            </w:rPr>
            <w:t>,</w:t>
          </w:r>
        </w:sdtContent>
      </w:sdt>
      <w:r w:rsidR="00282C1A">
        <w:rPr>
          <w:rFonts w:ascii="Arial" w:hAnsi="Arial"/>
          <w:b/>
        </w:rPr>
        <w:t xml:space="preserve"> </w:t>
      </w:r>
      <w:sdt>
        <w:sdtPr>
          <w:rPr>
            <w:rFonts w:ascii="Arial" w:hAnsi="Arial"/>
            <w:b/>
          </w:rPr>
          <w:id w:val="573324252"/>
          <w:lock w:val="sdtLocked"/>
          <w:placeholder>
            <w:docPart w:val="961FC18E7E514B668BEAD6B166152189"/>
          </w:placeholder>
        </w:sdtPr>
        <w:sdtEndPr/>
        <w:sdtContent>
          <w:r w:rsidR="0005415D">
            <w:rPr>
              <w:rFonts w:ascii="Arial" w:hAnsi="Arial"/>
              <w:b/>
            </w:rPr>
            <w:t>April 2022</w:t>
          </w:r>
        </w:sdtContent>
      </w:sdt>
      <w:r w:rsidR="00282C1A">
        <w:rPr>
          <w:rFonts w:ascii="Arial" w:hAnsi="Arial"/>
          <w:b/>
        </w:rPr>
        <w:t xml:space="preserve"> </w:t>
      </w:r>
      <w:sdt>
        <w:sdtPr>
          <w:rPr>
            <w:rFonts w:ascii="Arial" w:hAnsi="Arial"/>
            <w:b/>
          </w:rPr>
          <w:id w:val="-1436360447"/>
          <w:lock w:val="sdtContentLocked"/>
          <w:placeholder>
            <w:docPart w:val="019E72413D9C415D8F33E699CA810003"/>
          </w:placeholder>
        </w:sdtPr>
        <w:sdtEndPr>
          <w:rPr>
            <w:b w:val="0"/>
          </w:rPr>
        </w:sdtEndPr>
        <w:sdtContent>
          <w:r w:rsidR="0085583C">
            <w:rPr>
              <w:rFonts w:ascii="Arial" w:hAnsi="Arial"/>
            </w:rPr>
            <w:t>–</w:t>
          </w:r>
        </w:sdtContent>
      </w:sdt>
      <w:r w:rsidR="00623E1F" w:rsidRPr="0026490B">
        <w:rPr>
          <w:rFonts w:ascii="Arial" w:hAnsi="Arial"/>
        </w:rPr>
        <w:t xml:space="preserve"> </w:t>
      </w:r>
      <w:sdt>
        <w:sdtPr>
          <w:rPr>
            <w:rFonts w:ascii="Arial" w:hAnsi="Arial"/>
          </w:rPr>
          <w:id w:val="1360698663"/>
          <w:lock w:val="sdtLocked"/>
          <w:placeholder>
            <w:docPart w:val="1F0C76621637463BA49FCC0430A1E676"/>
          </w:placeholder>
        </w:sdtPr>
        <w:sdtEndPr/>
        <w:sdtContent>
          <w:r w:rsidR="00D02B74">
            <w:rPr>
              <w:rFonts w:ascii="Arial" w:hAnsi="Arial"/>
            </w:rPr>
            <w:t xml:space="preserve">Der Kärcher Hartbodenreiniger FC 7 </w:t>
          </w:r>
          <w:proofErr w:type="spellStart"/>
          <w:r w:rsidR="00D02B74">
            <w:rPr>
              <w:rFonts w:ascii="Arial" w:hAnsi="Arial"/>
            </w:rPr>
            <w:t>Cordless</w:t>
          </w:r>
          <w:proofErr w:type="spellEnd"/>
          <w:r w:rsidR="00D02B74">
            <w:rPr>
              <w:rFonts w:ascii="Arial" w:hAnsi="Arial"/>
            </w:rPr>
            <w:t xml:space="preserve"> Premium wurde</w:t>
          </w:r>
          <w:r w:rsidR="00153ACA">
            <w:rPr>
              <w:rFonts w:ascii="Arial" w:hAnsi="Arial"/>
            </w:rPr>
            <w:t xml:space="preserve"> </w:t>
          </w:r>
          <w:r w:rsidR="00D02B74">
            <w:rPr>
              <w:rFonts w:ascii="Arial" w:hAnsi="Arial"/>
            </w:rPr>
            <w:t>von</w:t>
          </w:r>
          <w:r w:rsidR="006419B2">
            <w:rPr>
              <w:rFonts w:ascii="Arial" w:hAnsi="Arial"/>
            </w:rPr>
            <w:t xml:space="preserve"> der</w:t>
          </w:r>
          <w:r w:rsidR="00D02B74">
            <w:rPr>
              <w:rFonts w:ascii="Arial" w:hAnsi="Arial"/>
            </w:rPr>
            <w:t xml:space="preserve"> Stiftung Warentest als Testsieger ausgezeichnet. Neben seiner </w:t>
          </w:r>
          <w:r w:rsidR="0024670F">
            <w:rPr>
              <w:rFonts w:ascii="Arial" w:hAnsi="Arial"/>
            </w:rPr>
            <w:t>überzeugenden</w:t>
          </w:r>
          <w:r w:rsidR="00D02B74">
            <w:rPr>
              <w:rFonts w:ascii="Arial" w:hAnsi="Arial"/>
            </w:rPr>
            <w:t xml:space="preserve"> Reinigungsleistung und </w:t>
          </w:r>
          <w:r w:rsidR="0024670F">
            <w:rPr>
              <w:rFonts w:ascii="Arial" w:hAnsi="Arial"/>
            </w:rPr>
            <w:t xml:space="preserve">der </w:t>
          </w:r>
          <w:r w:rsidR="00D02B74">
            <w:rPr>
              <w:rFonts w:ascii="Arial" w:hAnsi="Arial"/>
            </w:rPr>
            <w:t xml:space="preserve">einfachen Handhabung </w:t>
          </w:r>
          <w:r w:rsidR="0024670F">
            <w:rPr>
              <w:rFonts w:ascii="Arial" w:hAnsi="Arial"/>
            </w:rPr>
            <w:t>punktete</w:t>
          </w:r>
          <w:r w:rsidR="00D02B74">
            <w:rPr>
              <w:rFonts w:ascii="Arial" w:hAnsi="Arial"/>
            </w:rPr>
            <w:t xml:space="preserve"> der akkubetriebene Hartbodenreiniger</w:t>
          </w:r>
          <w:r w:rsidR="00DC54EF">
            <w:rPr>
              <w:rFonts w:ascii="Arial" w:hAnsi="Arial"/>
            </w:rPr>
            <w:t xml:space="preserve"> unter anderem</w:t>
          </w:r>
          <w:r w:rsidR="002A5AC3">
            <w:rPr>
              <w:rFonts w:ascii="Arial" w:hAnsi="Arial"/>
            </w:rPr>
            <w:t xml:space="preserve"> mit sehr guten Ergebnissen</w:t>
          </w:r>
          <w:r w:rsidR="00DC54EF">
            <w:rPr>
              <w:rFonts w:ascii="Arial" w:hAnsi="Arial"/>
            </w:rPr>
            <w:t xml:space="preserve"> </w:t>
          </w:r>
          <w:r w:rsidR="004115A5">
            <w:rPr>
              <w:rFonts w:ascii="Arial" w:hAnsi="Arial"/>
            </w:rPr>
            <w:t xml:space="preserve">in den Kategorien Umwelteigenschaften, Schadstoffe und Haltbarkeit. </w:t>
          </w:r>
          <w:r w:rsidR="00DC54EF">
            <w:rPr>
              <w:rFonts w:ascii="Arial" w:hAnsi="Arial"/>
            </w:rPr>
            <w:t xml:space="preserve"> </w:t>
          </w:r>
          <w:r w:rsidR="00F30B42">
            <w:rPr>
              <w:rFonts w:ascii="Arial" w:hAnsi="Arial"/>
            </w:rPr>
            <w:br/>
          </w:r>
          <w:r w:rsidR="00D44BFA">
            <w:rPr>
              <w:rFonts w:ascii="Arial" w:hAnsi="Arial"/>
            </w:rPr>
            <w:br/>
            <w:t xml:space="preserve">Insgesamt sieben Geräte verschiedener Hersteller wurden von </w:t>
          </w:r>
          <w:r w:rsidR="00153ACA">
            <w:rPr>
              <w:rFonts w:ascii="Arial" w:hAnsi="Arial"/>
            </w:rPr>
            <w:t xml:space="preserve">der </w:t>
          </w:r>
          <w:r w:rsidR="00D44BFA">
            <w:rPr>
              <w:rFonts w:ascii="Arial" w:hAnsi="Arial"/>
            </w:rPr>
            <w:t>Stiftung Warentest beim Vergleich</w:t>
          </w:r>
          <w:r w:rsidR="00AF6ACE">
            <w:rPr>
              <w:rStyle w:val="Funotenzeichen"/>
              <w:rFonts w:ascii="Arial" w:hAnsi="Arial"/>
            </w:rPr>
            <w:footnoteReference w:id="1"/>
          </w:r>
          <w:r w:rsidR="00D44BFA">
            <w:rPr>
              <w:rFonts w:ascii="Arial" w:hAnsi="Arial"/>
            </w:rPr>
            <w:t xml:space="preserve"> der Akkuwischer unter die Lupe genommen. Als Testsieger ging der Kärcher Hartbodenreiniger FC 7 </w:t>
          </w:r>
          <w:proofErr w:type="spellStart"/>
          <w:r w:rsidR="00D44BFA">
            <w:rPr>
              <w:rFonts w:ascii="Arial" w:hAnsi="Arial"/>
            </w:rPr>
            <w:t>Cordless</w:t>
          </w:r>
          <w:proofErr w:type="spellEnd"/>
          <w:r w:rsidR="00D44BFA">
            <w:rPr>
              <w:rFonts w:ascii="Arial" w:hAnsi="Arial"/>
            </w:rPr>
            <w:t xml:space="preserve"> Premium hervor. Mit vier gegenläufig rotierenden Reinigungswalzen, die permanent mit Frischwasser und Reinigungsmittel befeuchtet werden, entfernt der FC 7 trockenen und feuchten Alltagsschmutz in einem Arbeitsgang – und lässt sich dabei mühelos und geräuscharm über sämtliche Arten von Hartböden führen. Egal ob Kekskrümel oder Tierhaare – d</w:t>
          </w:r>
          <w:r w:rsidR="00D44BFA" w:rsidRPr="00D44BFA">
            <w:rPr>
              <w:rFonts w:ascii="Arial" w:hAnsi="Arial"/>
            </w:rPr>
            <w:t>ie Walzen nehmen jeglichen Haushaltsschmutz</w:t>
          </w:r>
          <w:r w:rsidR="00D44BFA">
            <w:rPr>
              <w:rFonts w:ascii="Arial" w:hAnsi="Arial"/>
            </w:rPr>
            <w:t xml:space="preserve"> </w:t>
          </w:r>
          <w:r w:rsidR="00D44BFA" w:rsidRPr="00D44BFA">
            <w:rPr>
              <w:rFonts w:ascii="Arial" w:hAnsi="Arial"/>
            </w:rPr>
            <w:t>zuverlässig auf und wischen de</w:t>
          </w:r>
          <w:r w:rsidR="004115A5">
            <w:rPr>
              <w:rFonts w:ascii="Arial" w:hAnsi="Arial"/>
            </w:rPr>
            <w:t xml:space="preserve">n Boden sowohl in der Vorwärts- </w:t>
          </w:r>
          <w:r w:rsidR="00D44BFA" w:rsidRPr="00D44BFA">
            <w:rPr>
              <w:rFonts w:ascii="Arial" w:hAnsi="Arial"/>
            </w:rPr>
            <w:t xml:space="preserve">als auch in der Rückwärtsbewegung. </w:t>
          </w:r>
          <w:r w:rsidR="00DC54EF">
            <w:rPr>
              <w:rFonts w:ascii="Arial" w:hAnsi="Arial"/>
            </w:rPr>
            <w:br/>
          </w:r>
          <w:r w:rsidR="00684E51">
            <w:rPr>
              <w:rFonts w:ascii="Arial" w:hAnsi="Arial"/>
            </w:rPr>
            <w:br/>
          </w:r>
          <w:r w:rsidR="004115A5">
            <w:rPr>
              <w:rFonts w:ascii="Arial" w:hAnsi="Arial"/>
            </w:rPr>
            <w:br/>
          </w:r>
        </w:sdtContent>
      </w:sdt>
    </w:p>
    <w:sdt>
      <w:sdtPr>
        <w:rPr>
          <w:rFonts w:ascii="Arial" w:hAnsi="Arial"/>
          <w:sz w:val="20"/>
          <w:szCs w:val="20"/>
        </w:rPr>
        <w:id w:val="-222060572"/>
        <w:picture/>
      </w:sdtPr>
      <w:sdtEndPr/>
      <w:sdtContent>
        <w:p w14:paraId="3C221D25" w14:textId="77777777" w:rsidR="00503AA0" w:rsidRDefault="001A4A5A" w:rsidP="00503AA0">
          <w:pPr>
            <w:spacing w:line="360" w:lineRule="auto"/>
            <w:ind w:left="567" w:right="2120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noProof/>
              <w:sz w:val="20"/>
              <w:szCs w:val="20"/>
              <w:lang w:eastAsia="de-DE"/>
            </w:rPr>
            <w:drawing>
              <wp:inline distT="0" distB="0" distL="0" distR="0" wp14:anchorId="47DA13BC" wp14:editId="4AF0A3AA">
                <wp:extent cx="2487168" cy="2131859"/>
                <wp:effectExtent l="0" t="0" r="8890" b="1905"/>
                <wp:docPr id="7" name="Bild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92615" cy="21365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rPr>
          <w:rFonts w:ascii="Arial" w:hAnsi="Arial"/>
          <w:i/>
          <w:sz w:val="20"/>
          <w:szCs w:val="20"/>
        </w:rPr>
        <w:id w:val="1398396693"/>
      </w:sdtPr>
      <w:sdtEndPr/>
      <w:sdtContent>
        <w:p w14:paraId="03C4E704" w14:textId="77777777" w:rsidR="00503AA0" w:rsidRDefault="00C02AE2" w:rsidP="00A34DEB">
          <w:pPr>
            <w:spacing w:line="360" w:lineRule="auto"/>
            <w:ind w:left="567"/>
            <w:rPr>
              <w:rFonts w:ascii="Arial" w:hAnsi="Arial"/>
              <w:i/>
              <w:sz w:val="20"/>
              <w:szCs w:val="20"/>
            </w:rPr>
          </w:pPr>
          <w:r>
            <w:rPr>
              <w:rFonts w:ascii="Arial" w:hAnsi="Arial"/>
              <w:i/>
              <w:sz w:val="20"/>
              <w:szCs w:val="20"/>
            </w:rPr>
            <w:t xml:space="preserve">Ausgezeichnet als Testsieger – der FC 7 </w:t>
          </w:r>
          <w:proofErr w:type="spellStart"/>
          <w:r>
            <w:rPr>
              <w:rFonts w:ascii="Arial" w:hAnsi="Arial"/>
              <w:i/>
              <w:sz w:val="20"/>
              <w:szCs w:val="20"/>
            </w:rPr>
            <w:t>Cordless</w:t>
          </w:r>
          <w:proofErr w:type="spellEnd"/>
          <w:r>
            <w:rPr>
              <w:rFonts w:ascii="Arial" w:hAnsi="Arial"/>
              <w:i/>
              <w:sz w:val="20"/>
              <w:szCs w:val="20"/>
            </w:rPr>
            <w:t xml:space="preserve"> Premium konnte im Vergleich von Stiftung Warentest überzeugen. </w:t>
          </w:r>
        </w:p>
      </w:sdtContent>
    </w:sdt>
    <w:p w14:paraId="33DF3E60" w14:textId="77777777" w:rsidR="001A4A5A" w:rsidRDefault="001A4A5A" w:rsidP="00A34DEB">
      <w:pPr>
        <w:spacing w:line="360" w:lineRule="auto"/>
        <w:ind w:left="567"/>
        <w:rPr>
          <w:rFonts w:ascii="Arial" w:hAnsi="Arial"/>
          <w:i/>
          <w:sz w:val="20"/>
          <w:szCs w:val="20"/>
        </w:rPr>
      </w:pPr>
    </w:p>
    <w:sdt>
      <w:sdtPr>
        <w:rPr>
          <w:rFonts w:ascii="Arial" w:hAnsi="Arial"/>
          <w:sz w:val="20"/>
          <w:szCs w:val="20"/>
        </w:rPr>
        <w:id w:val="1185098414"/>
        <w:picture/>
      </w:sdtPr>
      <w:sdtEndPr/>
      <w:sdtContent>
        <w:p w14:paraId="1668AC03" w14:textId="77777777" w:rsidR="00503AA0" w:rsidRDefault="001A4A5A" w:rsidP="00503AA0">
          <w:pPr>
            <w:spacing w:line="360" w:lineRule="auto"/>
            <w:ind w:left="567" w:right="2120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noProof/>
              <w:sz w:val="20"/>
              <w:szCs w:val="20"/>
              <w:lang w:eastAsia="de-DE"/>
            </w:rPr>
            <w:drawing>
              <wp:inline distT="0" distB="0" distL="0" distR="0" wp14:anchorId="29AF6BC6" wp14:editId="0B2E995D">
                <wp:extent cx="2456953" cy="2014309"/>
                <wp:effectExtent l="0" t="0" r="635" b="5080"/>
                <wp:docPr id="8" name="Bild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61033" cy="20176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rPr>
          <w:rFonts w:ascii="Arial" w:hAnsi="Arial"/>
          <w:i/>
          <w:sz w:val="20"/>
          <w:szCs w:val="20"/>
        </w:rPr>
        <w:id w:val="-1461641834"/>
      </w:sdtPr>
      <w:sdtEndPr/>
      <w:sdtContent>
        <w:sdt>
          <w:sdtPr>
            <w:rPr>
              <w:rFonts w:ascii="Arial" w:hAnsi="Arial"/>
              <w:i/>
              <w:sz w:val="20"/>
              <w:szCs w:val="20"/>
            </w:rPr>
            <w:id w:val="-935129126"/>
          </w:sdtPr>
          <w:sdtEndPr/>
          <w:sdtContent>
            <w:p w14:paraId="489BBF56" w14:textId="320C5FF4" w:rsidR="00503AA0" w:rsidRDefault="0017582A" w:rsidP="00503AA0">
              <w:pPr>
                <w:spacing w:line="360" w:lineRule="auto"/>
                <w:ind w:left="567"/>
                <w:rPr>
                  <w:rFonts w:ascii="Arial" w:hAnsi="Arial"/>
                  <w:i/>
                  <w:sz w:val="20"/>
                  <w:szCs w:val="20"/>
                </w:rPr>
              </w:pPr>
              <w:r>
                <w:rPr>
                  <w:rFonts w:ascii="Arial" w:hAnsi="Arial"/>
                  <w:i/>
                  <w:sz w:val="20"/>
                  <w:szCs w:val="20"/>
                </w:rPr>
                <w:t xml:space="preserve">Das Gerät </w:t>
              </w:r>
              <w:r w:rsidR="00C02AE2">
                <w:rPr>
                  <w:rFonts w:ascii="Arial" w:hAnsi="Arial"/>
                  <w:i/>
                  <w:sz w:val="20"/>
                  <w:szCs w:val="20"/>
                </w:rPr>
                <w:t>reinigt Hartböden aller Art mit vier gegenläufig rotierenden Reinigungswalzen, die permanent mit frischem Wasser und Reinigungsmittel befeuchtet werden.</w:t>
              </w:r>
            </w:p>
          </w:sdtContent>
        </w:sdt>
      </w:sdtContent>
    </w:sdt>
    <w:p w14:paraId="1A0834B0" w14:textId="77777777" w:rsidR="00503AA0" w:rsidRDefault="00503AA0" w:rsidP="00A34DEB">
      <w:pPr>
        <w:spacing w:line="360" w:lineRule="auto"/>
        <w:ind w:left="567"/>
        <w:rPr>
          <w:rFonts w:ascii="Arial" w:hAnsi="Arial"/>
          <w:i/>
          <w:sz w:val="20"/>
          <w:szCs w:val="20"/>
        </w:rPr>
      </w:pPr>
    </w:p>
    <w:sectPr w:rsidR="00503AA0" w:rsidSect="009D0AB0">
      <w:headerReference w:type="default" r:id="rId9"/>
      <w:footerReference w:type="default" r:id="rId10"/>
      <w:pgSz w:w="11900" w:h="16840"/>
      <w:pgMar w:top="2813" w:right="3536" w:bottom="1134" w:left="1418" w:header="709" w:footer="138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BAF100" w14:textId="77777777" w:rsidR="006A20B8" w:rsidRDefault="006A20B8" w:rsidP="00A65C3D">
      <w:r>
        <w:separator/>
      </w:r>
    </w:p>
  </w:endnote>
  <w:endnote w:type="continuationSeparator" w:id="0">
    <w:p w14:paraId="6D71F26A" w14:textId="77777777" w:rsidR="006A20B8" w:rsidRDefault="006A20B8" w:rsidP="00A65C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FB511C" w14:textId="77777777" w:rsidR="009A69EA" w:rsidRDefault="009A69EA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63360" behindDoc="0" locked="0" layoutInCell="1" allowOverlap="1" wp14:anchorId="45255599" wp14:editId="4451B3BC">
          <wp:simplePos x="0" y="0"/>
          <wp:positionH relativeFrom="column">
            <wp:posOffset>1957070</wp:posOffset>
          </wp:positionH>
          <wp:positionV relativeFrom="margin">
            <wp:posOffset>8072724</wp:posOffset>
          </wp:positionV>
          <wp:extent cx="1858766" cy="779841"/>
          <wp:effectExtent l="0" t="0" r="8255" b="1270"/>
          <wp:wrapNone/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Grafik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8766" cy="7798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5BCAE8" w14:textId="77777777" w:rsidR="006A20B8" w:rsidRDefault="006A20B8" w:rsidP="00A65C3D">
      <w:r>
        <w:separator/>
      </w:r>
    </w:p>
  </w:footnote>
  <w:footnote w:type="continuationSeparator" w:id="0">
    <w:p w14:paraId="1D9DA492" w14:textId="77777777" w:rsidR="006A20B8" w:rsidRDefault="006A20B8" w:rsidP="00A65C3D">
      <w:r>
        <w:continuationSeparator/>
      </w:r>
    </w:p>
  </w:footnote>
  <w:footnote w:id="1">
    <w:p w14:paraId="0D691562" w14:textId="3544BA77" w:rsidR="00AF6ACE" w:rsidRPr="001E10BB" w:rsidRDefault="00AF6ACE">
      <w:pPr>
        <w:pStyle w:val="Funotentext"/>
        <w:rPr>
          <w:rFonts w:ascii="Arial" w:hAnsi="Arial" w:cs="Times New Roman"/>
          <w:sz w:val="16"/>
          <w:szCs w:val="16"/>
          <w:lang w:eastAsia="de-DE"/>
        </w:rPr>
      </w:pPr>
      <w:r>
        <w:rPr>
          <w:rStyle w:val="Funotenzeichen"/>
        </w:rPr>
        <w:footnoteRef/>
      </w:r>
      <w:r>
        <w:t xml:space="preserve"> </w:t>
      </w:r>
      <w:r w:rsidRPr="001E10BB">
        <w:rPr>
          <w:rFonts w:ascii="Arial" w:hAnsi="Arial" w:cs="Times New Roman"/>
          <w:sz w:val="16"/>
          <w:szCs w:val="16"/>
          <w:lang w:eastAsia="de-DE"/>
        </w:rPr>
        <w:t>De</w:t>
      </w:r>
      <w:r w:rsidR="00181519" w:rsidRPr="001E10BB">
        <w:rPr>
          <w:rFonts w:ascii="Arial" w:hAnsi="Arial" w:cs="Times New Roman"/>
          <w:sz w:val="16"/>
          <w:szCs w:val="16"/>
          <w:lang w:eastAsia="de-DE"/>
        </w:rPr>
        <w:t>r</w:t>
      </w:r>
      <w:r w:rsidRPr="001E10BB">
        <w:rPr>
          <w:rFonts w:ascii="Arial" w:hAnsi="Arial" w:cs="Times New Roman"/>
          <w:sz w:val="16"/>
          <w:szCs w:val="16"/>
          <w:lang w:eastAsia="de-DE"/>
        </w:rPr>
        <w:t xml:space="preserve"> </w:t>
      </w:r>
      <w:r w:rsidR="00C02AE2" w:rsidRPr="001E10BB">
        <w:rPr>
          <w:rFonts w:ascii="Arial" w:hAnsi="Arial" w:cs="Times New Roman"/>
          <w:sz w:val="16"/>
          <w:szCs w:val="16"/>
          <w:lang w:eastAsia="de-DE"/>
        </w:rPr>
        <w:t>vollständige Testbericht finde</w:t>
      </w:r>
      <w:r w:rsidR="00181519" w:rsidRPr="001E10BB">
        <w:rPr>
          <w:rFonts w:ascii="Arial" w:hAnsi="Arial" w:cs="Times New Roman"/>
          <w:sz w:val="16"/>
          <w:szCs w:val="16"/>
          <w:lang w:eastAsia="de-DE"/>
        </w:rPr>
        <w:t>t sich</w:t>
      </w:r>
      <w:r w:rsidR="00A919D8" w:rsidRPr="001E10BB">
        <w:rPr>
          <w:rFonts w:ascii="Arial" w:hAnsi="Arial" w:cs="Times New Roman"/>
          <w:sz w:val="16"/>
          <w:szCs w:val="16"/>
          <w:lang w:eastAsia="de-DE"/>
        </w:rPr>
        <w:t xml:space="preserve"> </w:t>
      </w:r>
      <w:r w:rsidR="00C02AE2" w:rsidRPr="001E10BB">
        <w:rPr>
          <w:rFonts w:ascii="Arial" w:hAnsi="Arial" w:cs="Times New Roman"/>
          <w:sz w:val="16"/>
          <w:szCs w:val="16"/>
          <w:lang w:eastAsia="de-DE"/>
        </w:rPr>
        <w:t xml:space="preserve">online unter </w:t>
      </w:r>
      <w:hyperlink r:id="rId1" w:history="1">
        <w:r w:rsidR="00C02AE2" w:rsidRPr="001E10BB">
          <w:rPr>
            <w:rFonts w:ascii="Arial" w:hAnsi="Arial" w:cs="Times New Roman"/>
            <w:sz w:val="16"/>
            <w:szCs w:val="16"/>
            <w:lang w:eastAsia="de-DE"/>
          </w:rPr>
          <w:t>https://www.test.de/Saugwischer-im-Test-5870460-0/</w:t>
        </w:r>
      </w:hyperlink>
      <w:r w:rsidR="001E10BB">
        <w:rPr>
          <w:rFonts w:ascii="Arial" w:hAnsi="Arial" w:cs="Times New Roman"/>
          <w:sz w:val="16"/>
          <w:szCs w:val="16"/>
          <w:lang w:eastAsia="de-DE"/>
        </w:rPr>
        <w:t xml:space="preserve"> </w:t>
      </w:r>
      <w:r w:rsidR="00C02AE2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5BB6E3" w14:textId="77777777" w:rsidR="00B0222E" w:rsidRDefault="00934D90" w:rsidP="008B6021">
    <w:pPr>
      <w:ind w:left="567"/>
      <w:rPr>
        <w:rFonts w:ascii="Arial" w:eastAsia="Times New Roman" w:hAnsi="Arial" w:cs="Times New Roman"/>
        <w:spacing w:val="14"/>
        <w:szCs w:val="44"/>
        <w:lang w:eastAsia="de-DE"/>
      </w:rPr>
    </w:pPr>
    <w:r w:rsidRPr="00A63422">
      <w:rPr>
        <w:rFonts w:ascii="Arial" w:eastAsia="Times New Roman" w:hAnsi="Arial" w:cs="Times New Roman"/>
        <w:noProof/>
        <w:spacing w:val="14"/>
        <w:sz w:val="44"/>
        <w:szCs w:val="44"/>
        <w:lang w:eastAsia="de-DE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F0282C4" wp14:editId="4E5F9D60">
              <wp:simplePos x="0" y="0"/>
              <wp:positionH relativeFrom="column">
                <wp:posOffset>-948055</wp:posOffset>
              </wp:positionH>
              <wp:positionV relativeFrom="paragraph">
                <wp:posOffset>-488315</wp:posOffset>
              </wp:positionV>
              <wp:extent cx="7658734" cy="1603374"/>
              <wp:effectExtent l="0" t="0" r="0" b="0"/>
              <wp:wrapNone/>
              <wp:docPr id="2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58734" cy="1603374"/>
                      </a:xfrm>
                      <a:prstGeom prst="rect">
                        <a:avLst/>
                      </a:prstGeom>
                      <a:solidFill>
                        <a:srgbClr val="FFEC0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A613454" w14:textId="77777777" w:rsidR="00934D90" w:rsidRPr="00A63422" w:rsidRDefault="00934D90">
                          <w:pPr>
                            <w:rPr>
                              <w:color w:val="FFEC0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0282C4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74.65pt;margin-top:-38.45pt;width:603.05pt;height:126.2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" fillcolor="#ffec00" stroked="f">
              <v:textbox>
                <w:txbxContent>
                  <w:p w14:paraId="4A613454" w14:textId="77777777" w:rsidR="00934D90" w:rsidRPr="00A63422" w:rsidRDefault="00934D90">
                    <w:pPr>
                      <w:rPr>
                        <w:color w:val="FFEC00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678416E7" w14:textId="77777777" w:rsidR="00934D90" w:rsidRPr="006644BA" w:rsidRDefault="006C3651" w:rsidP="008B6021">
    <w:pPr>
      <w:ind w:left="567"/>
      <w:rPr>
        <w:rFonts w:ascii="Arial" w:eastAsia="Times New Roman" w:hAnsi="Arial" w:cs="Times New Roman"/>
        <w:spacing w:val="14"/>
        <w:sz w:val="44"/>
        <w:szCs w:val="44"/>
        <w:lang w:eastAsia="de-DE"/>
      </w:rPr>
    </w:pPr>
    <w:sdt>
      <w:sdtPr>
        <w:rPr>
          <w:rFonts w:ascii="Arial" w:eastAsia="Times New Roman" w:hAnsi="Arial" w:cs="Times New Roman"/>
          <w:spacing w:val="14"/>
          <w:sz w:val="44"/>
          <w:szCs w:val="44"/>
          <w:lang w:eastAsia="de-DE"/>
        </w:rPr>
        <w:id w:val="1043793336"/>
        <w:lock w:val="sdtContentLocked"/>
      </w:sdtPr>
      <w:sdtEndPr/>
      <w:sdtContent>
        <w:r w:rsidR="00934D90" w:rsidRPr="006644BA">
          <w:rPr>
            <w:rFonts w:ascii="Arial" w:eastAsia="Times New Roman" w:hAnsi="Arial" w:cs="Times New Roman"/>
            <w:spacing w:val="14"/>
            <w:sz w:val="44"/>
            <w:szCs w:val="44"/>
            <w:lang w:eastAsia="de-DE"/>
          </w:rPr>
          <w:t>PRESSEMITTEILUNG</w:t>
        </w:r>
      </w:sdtContent>
    </w:sdt>
  </w:p>
  <w:p w14:paraId="516F8019" w14:textId="77777777" w:rsidR="00934D90" w:rsidRPr="00B0222E" w:rsidRDefault="00934D90" w:rsidP="006332E1">
    <w:pPr>
      <w:pStyle w:val="Kopfzeile"/>
      <w:ind w:left="567"/>
      <w:rPr>
        <w:rFonts w:ascii="Arial" w:hAnsi="Arial" w:cs="Arial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/>
  <w:documentProtection w:edit="forms" w:enforcement="0"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bU0N7E0NTc3MTFW0lEKTi0uzszPAykwrAUAwQG+XSwAAAA="/>
  </w:docVars>
  <w:rsids>
    <w:rsidRoot w:val="007B1805"/>
    <w:rsid w:val="00004257"/>
    <w:rsid w:val="00004B38"/>
    <w:rsid w:val="0000700B"/>
    <w:rsid w:val="00007A42"/>
    <w:rsid w:val="00010FD8"/>
    <w:rsid w:val="00014C2F"/>
    <w:rsid w:val="00020CA4"/>
    <w:rsid w:val="0002296B"/>
    <w:rsid w:val="00031203"/>
    <w:rsid w:val="0005415D"/>
    <w:rsid w:val="0008018D"/>
    <w:rsid w:val="000842A3"/>
    <w:rsid w:val="000933A9"/>
    <w:rsid w:val="000A548E"/>
    <w:rsid w:val="000B4FCA"/>
    <w:rsid w:val="000D0EA9"/>
    <w:rsid w:val="000E352A"/>
    <w:rsid w:val="00113876"/>
    <w:rsid w:val="001220EF"/>
    <w:rsid w:val="00123E26"/>
    <w:rsid w:val="0013171F"/>
    <w:rsid w:val="00135466"/>
    <w:rsid w:val="00137F5F"/>
    <w:rsid w:val="001423DB"/>
    <w:rsid w:val="001463AF"/>
    <w:rsid w:val="00153ACA"/>
    <w:rsid w:val="0017582A"/>
    <w:rsid w:val="00181519"/>
    <w:rsid w:val="0018661C"/>
    <w:rsid w:val="001A4A5A"/>
    <w:rsid w:val="001B5B17"/>
    <w:rsid w:val="001B609A"/>
    <w:rsid w:val="001C1245"/>
    <w:rsid w:val="001D02F2"/>
    <w:rsid w:val="001D6E10"/>
    <w:rsid w:val="001E00AA"/>
    <w:rsid w:val="001E0909"/>
    <w:rsid w:val="001E10BB"/>
    <w:rsid w:val="001E48B5"/>
    <w:rsid w:val="001E6937"/>
    <w:rsid w:val="001F166B"/>
    <w:rsid w:val="00202BA1"/>
    <w:rsid w:val="002101AF"/>
    <w:rsid w:val="00221538"/>
    <w:rsid w:val="00221B15"/>
    <w:rsid w:val="00222602"/>
    <w:rsid w:val="00244F8E"/>
    <w:rsid w:val="0024670F"/>
    <w:rsid w:val="0025164E"/>
    <w:rsid w:val="0026490B"/>
    <w:rsid w:val="00264D96"/>
    <w:rsid w:val="0026503F"/>
    <w:rsid w:val="00282C1A"/>
    <w:rsid w:val="00293FF5"/>
    <w:rsid w:val="002A5AC3"/>
    <w:rsid w:val="002F24ED"/>
    <w:rsid w:val="002F5881"/>
    <w:rsid w:val="00303C61"/>
    <w:rsid w:val="00306066"/>
    <w:rsid w:val="0032340B"/>
    <w:rsid w:val="003234ED"/>
    <w:rsid w:val="0032619B"/>
    <w:rsid w:val="00346DE2"/>
    <w:rsid w:val="00350E90"/>
    <w:rsid w:val="00366C46"/>
    <w:rsid w:val="00373FA8"/>
    <w:rsid w:val="0038037B"/>
    <w:rsid w:val="003913B2"/>
    <w:rsid w:val="00391C24"/>
    <w:rsid w:val="003B516E"/>
    <w:rsid w:val="003F23BA"/>
    <w:rsid w:val="004041B5"/>
    <w:rsid w:val="0040497B"/>
    <w:rsid w:val="004115A5"/>
    <w:rsid w:val="00417294"/>
    <w:rsid w:val="00417665"/>
    <w:rsid w:val="00426862"/>
    <w:rsid w:val="004452E0"/>
    <w:rsid w:val="00454F4E"/>
    <w:rsid w:val="00462D3F"/>
    <w:rsid w:val="00467EE0"/>
    <w:rsid w:val="00473259"/>
    <w:rsid w:val="00474AA3"/>
    <w:rsid w:val="00496EE7"/>
    <w:rsid w:val="004B1638"/>
    <w:rsid w:val="004B3F92"/>
    <w:rsid w:val="004C3B48"/>
    <w:rsid w:val="004F0093"/>
    <w:rsid w:val="00503AA0"/>
    <w:rsid w:val="00512FCB"/>
    <w:rsid w:val="00513EF8"/>
    <w:rsid w:val="00523423"/>
    <w:rsid w:val="00524ECE"/>
    <w:rsid w:val="00533DF7"/>
    <w:rsid w:val="00536046"/>
    <w:rsid w:val="005414BE"/>
    <w:rsid w:val="005503B6"/>
    <w:rsid w:val="00550FB9"/>
    <w:rsid w:val="00557D81"/>
    <w:rsid w:val="00575520"/>
    <w:rsid w:val="00583E93"/>
    <w:rsid w:val="005870B2"/>
    <w:rsid w:val="00587427"/>
    <w:rsid w:val="00592BD3"/>
    <w:rsid w:val="00592D51"/>
    <w:rsid w:val="005A0E2A"/>
    <w:rsid w:val="005D1220"/>
    <w:rsid w:val="005D401B"/>
    <w:rsid w:val="006114E1"/>
    <w:rsid w:val="00612D4D"/>
    <w:rsid w:val="00616E89"/>
    <w:rsid w:val="00623E1F"/>
    <w:rsid w:val="006332E1"/>
    <w:rsid w:val="0063494A"/>
    <w:rsid w:val="006419B2"/>
    <w:rsid w:val="006644BA"/>
    <w:rsid w:val="00665ECC"/>
    <w:rsid w:val="00683BB7"/>
    <w:rsid w:val="00684E51"/>
    <w:rsid w:val="006A093F"/>
    <w:rsid w:val="006A20B8"/>
    <w:rsid w:val="006B32E8"/>
    <w:rsid w:val="006C1496"/>
    <w:rsid w:val="006C3651"/>
    <w:rsid w:val="006D0A35"/>
    <w:rsid w:val="00706BA9"/>
    <w:rsid w:val="007155EF"/>
    <w:rsid w:val="0071774F"/>
    <w:rsid w:val="0072045B"/>
    <w:rsid w:val="00725196"/>
    <w:rsid w:val="007269E1"/>
    <w:rsid w:val="00740287"/>
    <w:rsid w:val="00746DB9"/>
    <w:rsid w:val="007500B8"/>
    <w:rsid w:val="00752296"/>
    <w:rsid w:val="00752934"/>
    <w:rsid w:val="0078422B"/>
    <w:rsid w:val="007A2920"/>
    <w:rsid w:val="007A4CEC"/>
    <w:rsid w:val="007B1805"/>
    <w:rsid w:val="007B25DB"/>
    <w:rsid w:val="007B5196"/>
    <w:rsid w:val="007D64B0"/>
    <w:rsid w:val="007E47C5"/>
    <w:rsid w:val="007F4858"/>
    <w:rsid w:val="007F7349"/>
    <w:rsid w:val="00815FA3"/>
    <w:rsid w:val="00836BAB"/>
    <w:rsid w:val="008421F5"/>
    <w:rsid w:val="00842DF2"/>
    <w:rsid w:val="00843BA2"/>
    <w:rsid w:val="0085583C"/>
    <w:rsid w:val="00863ED8"/>
    <w:rsid w:val="00867C14"/>
    <w:rsid w:val="00877EDE"/>
    <w:rsid w:val="00885A31"/>
    <w:rsid w:val="00897E2B"/>
    <w:rsid w:val="008B4E6A"/>
    <w:rsid w:val="008B4F6C"/>
    <w:rsid w:val="008B6021"/>
    <w:rsid w:val="008E0430"/>
    <w:rsid w:val="008F51F5"/>
    <w:rsid w:val="00904403"/>
    <w:rsid w:val="00907EB4"/>
    <w:rsid w:val="00934D90"/>
    <w:rsid w:val="00940710"/>
    <w:rsid w:val="00945089"/>
    <w:rsid w:val="009652F6"/>
    <w:rsid w:val="00981E18"/>
    <w:rsid w:val="009918D6"/>
    <w:rsid w:val="00995B96"/>
    <w:rsid w:val="00996DE5"/>
    <w:rsid w:val="009A3F8F"/>
    <w:rsid w:val="009A4D2A"/>
    <w:rsid w:val="009A69EA"/>
    <w:rsid w:val="009B60CA"/>
    <w:rsid w:val="009C15F9"/>
    <w:rsid w:val="009C5ECA"/>
    <w:rsid w:val="009D0AB0"/>
    <w:rsid w:val="009D18DC"/>
    <w:rsid w:val="009E12A2"/>
    <w:rsid w:val="009E6D85"/>
    <w:rsid w:val="009E763F"/>
    <w:rsid w:val="009F458A"/>
    <w:rsid w:val="009F5032"/>
    <w:rsid w:val="00A273C7"/>
    <w:rsid w:val="00A34DEB"/>
    <w:rsid w:val="00A34E23"/>
    <w:rsid w:val="00A46B9A"/>
    <w:rsid w:val="00A47545"/>
    <w:rsid w:val="00A51EFC"/>
    <w:rsid w:val="00A555EB"/>
    <w:rsid w:val="00A56A9D"/>
    <w:rsid w:val="00A63422"/>
    <w:rsid w:val="00A65C3D"/>
    <w:rsid w:val="00A66774"/>
    <w:rsid w:val="00A8116C"/>
    <w:rsid w:val="00A82370"/>
    <w:rsid w:val="00A919D8"/>
    <w:rsid w:val="00AB4FE6"/>
    <w:rsid w:val="00AB756F"/>
    <w:rsid w:val="00AD26F3"/>
    <w:rsid w:val="00AE03C6"/>
    <w:rsid w:val="00AF6ACE"/>
    <w:rsid w:val="00B0222E"/>
    <w:rsid w:val="00B05A5B"/>
    <w:rsid w:val="00B064B8"/>
    <w:rsid w:val="00B254CA"/>
    <w:rsid w:val="00B320E2"/>
    <w:rsid w:val="00B847AD"/>
    <w:rsid w:val="00B873AA"/>
    <w:rsid w:val="00B905C1"/>
    <w:rsid w:val="00B9538E"/>
    <w:rsid w:val="00BA6519"/>
    <w:rsid w:val="00BB5C39"/>
    <w:rsid w:val="00BD595F"/>
    <w:rsid w:val="00BE0205"/>
    <w:rsid w:val="00BE0672"/>
    <w:rsid w:val="00C00A7E"/>
    <w:rsid w:val="00C02AE2"/>
    <w:rsid w:val="00C44CA4"/>
    <w:rsid w:val="00C4598A"/>
    <w:rsid w:val="00C54C4E"/>
    <w:rsid w:val="00C57761"/>
    <w:rsid w:val="00C61359"/>
    <w:rsid w:val="00C7097B"/>
    <w:rsid w:val="00C96719"/>
    <w:rsid w:val="00C967F1"/>
    <w:rsid w:val="00CA5A19"/>
    <w:rsid w:val="00CB09CB"/>
    <w:rsid w:val="00CB1250"/>
    <w:rsid w:val="00CC0989"/>
    <w:rsid w:val="00CD4275"/>
    <w:rsid w:val="00CD68F3"/>
    <w:rsid w:val="00CF2C42"/>
    <w:rsid w:val="00D01B5B"/>
    <w:rsid w:val="00D02B74"/>
    <w:rsid w:val="00D1043A"/>
    <w:rsid w:val="00D24783"/>
    <w:rsid w:val="00D26959"/>
    <w:rsid w:val="00D302D8"/>
    <w:rsid w:val="00D331B3"/>
    <w:rsid w:val="00D436EB"/>
    <w:rsid w:val="00D44BFA"/>
    <w:rsid w:val="00D54093"/>
    <w:rsid w:val="00D56683"/>
    <w:rsid w:val="00D6162B"/>
    <w:rsid w:val="00D71E25"/>
    <w:rsid w:val="00D733D4"/>
    <w:rsid w:val="00D878DC"/>
    <w:rsid w:val="00D958E2"/>
    <w:rsid w:val="00DA7C8E"/>
    <w:rsid w:val="00DC2756"/>
    <w:rsid w:val="00DC54EF"/>
    <w:rsid w:val="00DD107B"/>
    <w:rsid w:val="00DE401D"/>
    <w:rsid w:val="00DE5EA9"/>
    <w:rsid w:val="00DF6234"/>
    <w:rsid w:val="00DF7A90"/>
    <w:rsid w:val="00E06916"/>
    <w:rsid w:val="00E22C1C"/>
    <w:rsid w:val="00E40CC8"/>
    <w:rsid w:val="00E429C5"/>
    <w:rsid w:val="00E443E7"/>
    <w:rsid w:val="00E57DCE"/>
    <w:rsid w:val="00E808DE"/>
    <w:rsid w:val="00E81B82"/>
    <w:rsid w:val="00E8220D"/>
    <w:rsid w:val="00E83056"/>
    <w:rsid w:val="00E9702A"/>
    <w:rsid w:val="00EA0904"/>
    <w:rsid w:val="00EA0ED9"/>
    <w:rsid w:val="00EA734C"/>
    <w:rsid w:val="00EC09B8"/>
    <w:rsid w:val="00EC40FD"/>
    <w:rsid w:val="00ED45A1"/>
    <w:rsid w:val="00EE026E"/>
    <w:rsid w:val="00EE3403"/>
    <w:rsid w:val="00EF1802"/>
    <w:rsid w:val="00EF7F2D"/>
    <w:rsid w:val="00F0329B"/>
    <w:rsid w:val="00F12937"/>
    <w:rsid w:val="00F30B42"/>
    <w:rsid w:val="00F31C9C"/>
    <w:rsid w:val="00F52BBC"/>
    <w:rsid w:val="00F7409A"/>
    <w:rsid w:val="00F749B7"/>
    <w:rsid w:val="00F763E7"/>
    <w:rsid w:val="00F85DB4"/>
    <w:rsid w:val="00F91F92"/>
    <w:rsid w:val="00F96897"/>
    <w:rsid w:val="00FC649B"/>
    <w:rsid w:val="00FF7F4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FDB51A7"/>
  <w15:docId w15:val="{49600C19-C5CF-4E6F-BE91-0F857E494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3356F4"/>
  </w:style>
  <w:style w:type="paragraph" w:styleId="berschrift1">
    <w:name w:val="heading 1"/>
    <w:basedOn w:val="Standard"/>
    <w:link w:val="berschrift1Zchn"/>
    <w:uiPriority w:val="9"/>
    <w:rsid w:val="00623E1F"/>
    <w:pPr>
      <w:spacing w:beforeLines="1" w:afterLines="1"/>
      <w:outlineLvl w:val="0"/>
    </w:pPr>
    <w:rPr>
      <w:rFonts w:ascii="Times" w:hAnsi="Times"/>
      <w:b/>
      <w:kern w:val="36"/>
      <w:sz w:val="48"/>
      <w:szCs w:val="20"/>
      <w:lang w:eastAsia="de-DE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D2478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rsid w:val="00623E1F"/>
    <w:pPr>
      <w:spacing w:beforeLines="1" w:afterLines="1"/>
    </w:pPr>
    <w:rPr>
      <w:rFonts w:ascii="Times" w:hAnsi="Times" w:cs="Times New Roman"/>
      <w:sz w:val="20"/>
      <w:szCs w:val="20"/>
      <w:lang w:eastAsia="de-DE"/>
    </w:rPr>
  </w:style>
  <w:style w:type="character" w:styleId="Hyperlink">
    <w:name w:val="Hyperlink"/>
    <w:basedOn w:val="Absatz-Standardschriftart"/>
    <w:uiPriority w:val="99"/>
    <w:rsid w:val="00623E1F"/>
    <w:rPr>
      <w:color w:val="0000FF"/>
      <w:u w:val="single"/>
    </w:rPr>
  </w:style>
  <w:style w:type="paragraph" w:styleId="HTMLVorformatiert">
    <w:name w:val="HTML Preformatted"/>
    <w:basedOn w:val="Standard"/>
    <w:link w:val="HTMLVorformatiertZchn"/>
    <w:uiPriority w:val="99"/>
    <w:rsid w:val="00623E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623E1F"/>
    <w:rPr>
      <w:rFonts w:ascii="Courier" w:hAnsi="Courier" w:cs="Courier"/>
      <w:sz w:val="2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23E1F"/>
    <w:rPr>
      <w:rFonts w:ascii="Times" w:hAnsi="Times"/>
      <w:b/>
      <w:kern w:val="36"/>
      <w:sz w:val="48"/>
      <w:szCs w:val="20"/>
      <w:lang w:eastAsia="de-DE"/>
    </w:rPr>
  </w:style>
  <w:style w:type="paragraph" w:styleId="Kopfzeile">
    <w:name w:val="header"/>
    <w:basedOn w:val="Standard"/>
    <w:link w:val="Kopf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3913B2"/>
  </w:style>
  <w:style w:type="paragraph" w:styleId="Fuzeile">
    <w:name w:val="footer"/>
    <w:basedOn w:val="Standard"/>
    <w:link w:val="Fu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913B2"/>
  </w:style>
  <w:style w:type="table" w:styleId="Tabellenraster">
    <w:name w:val="Table Grid"/>
    <w:basedOn w:val="NormaleTabelle"/>
    <w:uiPriority w:val="59"/>
    <w:rsid w:val="003913B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D2478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320E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320E2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E8220D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8220D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E8220D"/>
    <w:rPr>
      <w:vertAlign w:val="superscript"/>
    </w:rPr>
  </w:style>
  <w:style w:type="character" w:styleId="Platzhaltertext">
    <w:name w:val="Placeholder Text"/>
    <w:basedOn w:val="Absatz-Standardschriftart"/>
    <w:uiPriority w:val="99"/>
    <w:semiHidden/>
    <w:rsid w:val="00A56A9D"/>
    <w:rPr>
      <w:color w:val="808080"/>
    </w:rPr>
  </w:style>
  <w:style w:type="paragraph" w:styleId="Beschriftung">
    <w:name w:val="caption"/>
    <w:basedOn w:val="Standard"/>
    <w:next w:val="Standard"/>
    <w:uiPriority w:val="35"/>
    <w:unhideWhenUsed/>
    <w:qFormat/>
    <w:rsid w:val="00474AA3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Arial6pt">
    <w:name w:val="_Arial_6pt"/>
    <w:basedOn w:val="Standard"/>
    <w:qFormat/>
    <w:locked/>
    <w:rsid w:val="00D01B5B"/>
    <w:pPr>
      <w:framePr w:wrap="around" w:vAnchor="text" w:hAnchor="text" w:y="1"/>
      <w:spacing w:line="260" w:lineRule="exact"/>
    </w:pPr>
    <w:rPr>
      <w:rFonts w:ascii="Arial" w:hAnsi="Arial"/>
      <w:sz w:val="12"/>
      <w:szCs w:val="22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F623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F6234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F623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F623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F6234"/>
    <w:rPr>
      <w:b/>
      <w:bCs/>
      <w:sz w:val="20"/>
      <w:szCs w:val="20"/>
    </w:rPr>
  </w:style>
  <w:style w:type="table" w:customStyle="1" w:styleId="Tabellenraster1">
    <w:name w:val="Tabellenraster1"/>
    <w:basedOn w:val="NormaleTabelle"/>
    <w:next w:val="Tabellenraster"/>
    <w:uiPriority w:val="59"/>
    <w:rsid w:val="00B254C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ellenraster11">
    <w:name w:val="Tabellenraster11"/>
    <w:basedOn w:val="NormaleTabelle"/>
    <w:next w:val="Tabellenraster"/>
    <w:uiPriority w:val="59"/>
    <w:rsid w:val="004115A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BesuchterLink">
    <w:name w:val="FollowedHyperlink"/>
    <w:basedOn w:val="Absatz-Standardschriftart"/>
    <w:uiPriority w:val="99"/>
    <w:semiHidden/>
    <w:unhideWhenUsed/>
    <w:rsid w:val="0017582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9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test.de/Saugwischer-im-Test-5870460-0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6FA6498D5B14921AFCB36589F64D27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E82176E-47EE-46B0-B5CD-BBD8657B68EA}"/>
      </w:docPartPr>
      <w:docPartBody>
        <w:p w:rsidR="00C569FD" w:rsidRDefault="000E170A" w:rsidP="000E170A">
          <w:pPr>
            <w:pStyle w:val="C6FA6498D5B14921AFCB36589F64D27F10"/>
          </w:pPr>
          <w:r w:rsidRPr="008B4E6A">
            <w:rPr>
              <w:rFonts w:ascii="Arial" w:hAnsi="Arial" w:cs="Arial"/>
              <w:i/>
              <w:color w:val="8496B0" w:themeColor="text2" w:themeTint="99"/>
              <w:kern w:val="36"/>
              <w:sz w:val="32"/>
              <w:szCs w:val="20"/>
              <w:lang w:eastAsia="de-DE"/>
            </w:rPr>
            <w:t>Dachzeile</w:t>
          </w:r>
        </w:p>
      </w:docPartBody>
    </w:docPart>
    <w:docPart>
      <w:docPartPr>
        <w:name w:val="E5BE6DBB3B4940B5B9079DB1B6D7368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EAB7090-56E4-49EB-99AF-61F8A2DF2F36}"/>
      </w:docPartPr>
      <w:docPartBody>
        <w:p w:rsidR="00C569FD" w:rsidRDefault="000E170A" w:rsidP="000E170A">
          <w:pPr>
            <w:pStyle w:val="E5BE6DBB3B4940B5B9079DB1B6D7368B10"/>
          </w:pPr>
          <w:r w:rsidRPr="008B4E6A">
            <w:rPr>
              <w:rStyle w:val="Platzhaltertext"/>
              <w:rFonts w:ascii="Arial" w:hAnsi="Arial" w:cs="Arial"/>
              <w:b/>
              <w:i/>
              <w:color w:val="8496B0" w:themeColor="text2" w:themeTint="99"/>
              <w:sz w:val="36"/>
              <w:szCs w:val="36"/>
            </w:rPr>
            <w:t>Überschrift</w:t>
          </w:r>
        </w:p>
      </w:docPartBody>
    </w:docPart>
    <w:docPart>
      <w:docPartPr>
        <w:name w:val="9ADF3B2E933A432DBFC3B0898DA2C9D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E0E3BEE-58B0-449B-A0B2-DB8A7F22E67D}"/>
      </w:docPartPr>
      <w:docPartBody>
        <w:p w:rsidR="00C569FD" w:rsidRDefault="000E170A" w:rsidP="000E170A">
          <w:pPr>
            <w:pStyle w:val="9ADF3B2E933A432DBFC3B0898DA2C9DC7"/>
            <w:framePr w:wrap="around"/>
          </w:pPr>
          <w:r w:rsidRPr="00A46B9A">
            <w:rPr>
              <w:color w:val="5B9BD5" w:themeColor="accent1"/>
              <w:sz w:val="16"/>
            </w:rPr>
            <w:t>Namen auswählen</w:t>
          </w:r>
        </w:p>
      </w:docPartBody>
    </w:docPart>
    <w:docPart>
      <w:docPartPr>
        <w:name w:val="D2122C12CA1A4ACCA30F29008981812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BB8D0AE-003C-4356-A143-0E960CDC068D}"/>
      </w:docPartPr>
      <w:docPartBody>
        <w:p w:rsidR="00C569FD" w:rsidRDefault="003476EF" w:rsidP="003476EF">
          <w:pPr>
            <w:pStyle w:val="D2122C12CA1A4ACCA30F2900898181252"/>
            <w:framePr w:wrap="around"/>
          </w:pPr>
          <w:r w:rsidRPr="00A46B9A">
            <w:rPr>
              <w:color w:val="5B9BD5" w:themeColor="accent1"/>
              <w:sz w:val="16"/>
            </w:rPr>
            <w:t>Position auswählen</w:t>
          </w:r>
        </w:p>
      </w:docPartBody>
    </w:docPart>
    <w:docPart>
      <w:docPartPr>
        <w:name w:val="95CB0467D9C74A6A93D8E0774002D63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1B21BBA-FA87-4AC3-B72F-8D9F6A339CD3}"/>
      </w:docPartPr>
      <w:docPartBody>
        <w:p w:rsidR="00C569FD" w:rsidRDefault="003476EF" w:rsidP="003476EF">
          <w:pPr>
            <w:pStyle w:val="95CB0467D9C74A6A93D8E0774002D6312"/>
            <w:framePr w:wrap="around"/>
          </w:pPr>
          <w:r w:rsidRPr="00A46B9A">
            <w:rPr>
              <w:color w:val="5B9BD5" w:themeColor="accent1"/>
              <w:sz w:val="16"/>
            </w:rPr>
            <w:t>Telefonnummer auswählen</w:t>
          </w:r>
        </w:p>
      </w:docPartBody>
    </w:docPart>
    <w:docPart>
      <w:docPartPr>
        <w:name w:val="6C0453767BCC4CBC957B2C90640F933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BA1ADAB-7FB7-431D-988E-EC23233DD80F}"/>
      </w:docPartPr>
      <w:docPartBody>
        <w:p w:rsidR="00C569FD" w:rsidRDefault="003476EF">
          <w:pPr>
            <w:pStyle w:val="6C0453767BCC4CBC957B2C90640F933F"/>
          </w:pPr>
          <w:r w:rsidRPr="00A46B9A">
            <w:rPr>
              <w:color w:val="5B9BD5" w:themeColor="accent1"/>
              <w:sz w:val="16"/>
            </w:rPr>
            <w:t>E-Mail-Adresse auswählen</w:t>
          </w:r>
        </w:p>
      </w:docPartBody>
    </w:docPart>
    <w:docPart>
      <w:docPartPr>
        <w:name w:val="0A5C183656B74E28AF6A956A2EA4B00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786AD25-F5BF-4113-A0D1-BC10096F3D0A}"/>
      </w:docPartPr>
      <w:docPartBody>
        <w:p w:rsidR="00C569FD" w:rsidRDefault="003476EF" w:rsidP="003476EF">
          <w:pPr>
            <w:pStyle w:val="0A5C183656B74E28AF6A956A2EA4B0082"/>
            <w:spacing w:before="2" w:after="2"/>
          </w:pPr>
          <w:r w:rsidRPr="008B4E6A">
            <w:rPr>
              <w:rFonts w:ascii="Arial" w:hAnsi="Arial"/>
              <w:b/>
              <w:i/>
              <w:color w:val="8496B0" w:themeColor="text2" w:themeTint="99"/>
            </w:rPr>
            <w:t>Ort</w:t>
          </w:r>
        </w:p>
      </w:docPartBody>
    </w:docPart>
    <w:docPart>
      <w:docPartPr>
        <w:name w:val="019E72413D9C415D8F33E699CA81000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A948446-C59A-4750-BD0B-C285AFA896AA}"/>
      </w:docPartPr>
      <w:docPartBody>
        <w:p w:rsidR="00C569FD" w:rsidRDefault="003476EF">
          <w:pPr>
            <w:pStyle w:val="019E72413D9C415D8F33E699CA810003"/>
          </w:pPr>
          <w:r w:rsidRPr="00E943A6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961FC18E7E514B668BEAD6B16615218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35CACCE-134B-4E94-8D0D-D94D19DC51FE}"/>
      </w:docPartPr>
      <w:docPartBody>
        <w:p w:rsidR="00C569FD" w:rsidRDefault="000E170A" w:rsidP="000E170A">
          <w:pPr>
            <w:pStyle w:val="961FC18E7E514B668BEAD6B1661521899"/>
            <w:spacing w:before="2" w:after="2"/>
          </w:pPr>
          <w:r w:rsidRPr="008B4E6A">
            <w:rPr>
              <w:rStyle w:val="Platzhaltertext"/>
              <w:rFonts w:ascii="Arial" w:hAnsi="Arial" w:cs="Arial"/>
              <w:b/>
              <w:i/>
              <w:color w:val="8496B0" w:themeColor="text2" w:themeTint="99"/>
            </w:rPr>
            <w:t>Datum</w:t>
          </w:r>
        </w:p>
      </w:docPartBody>
    </w:docPart>
    <w:docPart>
      <w:docPartPr>
        <w:name w:val="1F0C76621637463BA49FCC0430A1E67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3C9367E-7FDC-4637-BDFC-9682F5C1D597}"/>
      </w:docPartPr>
      <w:docPartBody>
        <w:p w:rsidR="00C569FD" w:rsidRDefault="000E170A" w:rsidP="000E170A">
          <w:pPr>
            <w:pStyle w:val="1F0C76621637463BA49FCC0430A1E67610"/>
            <w:spacing w:before="2" w:after="2"/>
          </w:pPr>
          <w:r w:rsidRPr="008B4E6A">
            <w:rPr>
              <w:rFonts w:ascii="Arial" w:hAnsi="Arial"/>
              <w:i/>
              <w:color w:val="8496B0" w:themeColor="text2" w:themeTint="99"/>
            </w:rPr>
            <w:t>Text der Pressemitteilung</w:t>
          </w:r>
          <w:r>
            <w:rPr>
              <w:rFonts w:ascii="Arial" w:hAnsi="Arial"/>
              <w:i/>
              <w:color w:val="8496B0" w:themeColor="text2" w:themeTint="99"/>
            </w:rPr>
            <w:t xml:space="preserve"> einfügen</w:t>
          </w:r>
        </w:p>
      </w:docPartBody>
    </w:docPart>
    <w:docPart>
      <w:docPartPr>
        <w:name w:val="F87079A98C6D4A73BDB75BD293DA18E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ED654CD-D419-4EB5-A98B-D8FE914A7ADA}"/>
      </w:docPartPr>
      <w:docPartBody>
        <w:p w:rsidR="00710B67" w:rsidRDefault="00035B7A" w:rsidP="00035B7A">
          <w:pPr>
            <w:pStyle w:val="F87079A98C6D4A73BDB75BD293DA18E8"/>
          </w:pPr>
          <w:r w:rsidRPr="008B4E6A">
            <w:rPr>
              <w:rFonts w:ascii="Arial" w:hAnsi="Arial" w:cs="Arial"/>
              <w:i/>
              <w:color w:val="8496B0" w:themeColor="text2" w:themeTint="99"/>
              <w:kern w:val="36"/>
              <w:sz w:val="32"/>
              <w:szCs w:val="20"/>
            </w:rPr>
            <w:t>Dachzei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476EF"/>
    <w:rsid w:val="00035B7A"/>
    <w:rsid w:val="0007129A"/>
    <w:rsid w:val="00097E45"/>
    <w:rsid w:val="000D3194"/>
    <w:rsid w:val="000E170A"/>
    <w:rsid w:val="00106F5C"/>
    <w:rsid w:val="001430D5"/>
    <w:rsid w:val="002357A7"/>
    <w:rsid w:val="00291682"/>
    <w:rsid w:val="002C351E"/>
    <w:rsid w:val="002F5C2E"/>
    <w:rsid w:val="00343E15"/>
    <w:rsid w:val="003476EF"/>
    <w:rsid w:val="0051493B"/>
    <w:rsid w:val="00571713"/>
    <w:rsid w:val="00634654"/>
    <w:rsid w:val="00710B67"/>
    <w:rsid w:val="007A796A"/>
    <w:rsid w:val="0080344E"/>
    <w:rsid w:val="00885938"/>
    <w:rsid w:val="008F7B98"/>
    <w:rsid w:val="009227D9"/>
    <w:rsid w:val="009D4B5C"/>
    <w:rsid w:val="009D5D13"/>
    <w:rsid w:val="00AF5C18"/>
    <w:rsid w:val="00B41C59"/>
    <w:rsid w:val="00BF2FFE"/>
    <w:rsid w:val="00C269AD"/>
    <w:rsid w:val="00C569FD"/>
    <w:rsid w:val="00C91C0D"/>
    <w:rsid w:val="00C91DD5"/>
    <w:rsid w:val="00CB17CB"/>
    <w:rsid w:val="00D25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6FA6498D5B14921AFCB36589F64D27F">
    <w:name w:val="C6FA6498D5B14921AFCB36589F64D27F"/>
  </w:style>
  <w:style w:type="character" w:styleId="Platzhaltertext">
    <w:name w:val="Placeholder Text"/>
    <w:basedOn w:val="Absatz-Standardschriftart"/>
    <w:uiPriority w:val="99"/>
    <w:semiHidden/>
    <w:rsid w:val="00AF5C18"/>
    <w:rPr>
      <w:color w:val="808080"/>
    </w:rPr>
  </w:style>
  <w:style w:type="paragraph" w:customStyle="1" w:styleId="E5BE6DBB3B4940B5B9079DB1B6D7368B">
    <w:name w:val="E5BE6DBB3B4940B5B9079DB1B6D7368B"/>
  </w:style>
  <w:style w:type="paragraph" w:customStyle="1" w:styleId="9ADF3B2E933A432DBFC3B0898DA2C9DC">
    <w:name w:val="9ADF3B2E933A432DBFC3B0898DA2C9DC"/>
  </w:style>
  <w:style w:type="paragraph" w:customStyle="1" w:styleId="D2122C12CA1A4ACCA30F290089818125">
    <w:name w:val="D2122C12CA1A4ACCA30F290089818125"/>
  </w:style>
  <w:style w:type="paragraph" w:customStyle="1" w:styleId="95CB0467D9C74A6A93D8E0774002D631">
    <w:name w:val="95CB0467D9C74A6A93D8E0774002D631"/>
  </w:style>
  <w:style w:type="paragraph" w:customStyle="1" w:styleId="6C0453767BCC4CBC957B2C90640F933F">
    <w:name w:val="6C0453767BCC4CBC957B2C90640F933F"/>
  </w:style>
  <w:style w:type="paragraph" w:customStyle="1" w:styleId="0A5C183656B74E28AF6A956A2EA4B008">
    <w:name w:val="0A5C183656B74E28AF6A956A2EA4B008"/>
  </w:style>
  <w:style w:type="paragraph" w:customStyle="1" w:styleId="019E72413D9C415D8F33E699CA810003">
    <w:name w:val="019E72413D9C415D8F33E699CA810003"/>
  </w:style>
  <w:style w:type="paragraph" w:customStyle="1" w:styleId="961FC18E7E514B668BEAD6B166152189">
    <w:name w:val="961FC18E7E514B668BEAD6B166152189"/>
  </w:style>
  <w:style w:type="paragraph" w:customStyle="1" w:styleId="1F0C76621637463BA49FCC0430A1E676">
    <w:name w:val="1F0C76621637463BA49FCC0430A1E676"/>
  </w:style>
  <w:style w:type="paragraph" w:customStyle="1" w:styleId="C64C9A32B08A418A8C05CCE88D89D9B4">
    <w:name w:val="C64C9A32B08A418A8C05CCE88D89D9B4"/>
  </w:style>
  <w:style w:type="paragraph" w:customStyle="1" w:styleId="595D8A4CBF77402EA5EB0749DC5E148B">
    <w:name w:val="595D8A4CBF77402EA5EB0749DC5E148B"/>
  </w:style>
  <w:style w:type="paragraph" w:customStyle="1" w:styleId="9C1F7A59D32D473DA5C355825ADA87AB">
    <w:name w:val="9C1F7A59D32D473DA5C355825ADA87AB"/>
  </w:style>
  <w:style w:type="paragraph" w:customStyle="1" w:styleId="1ED88ABBBE3A4E3794F048A1362D2A25">
    <w:name w:val="1ED88ABBBE3A4E3794F048A1362D2A25"/>
  </w:style>
  <w:style w:type="paragraph" w:customStyle="1" w:styleId="F369ED2AF9184437A4ABF3FB5FDD8167">
    <w:name w:val="F369ED2AF9184437A4ABF3FB5FDD8167"/>
  </w:style>
  <w:style w:type="paragraph" w:customStyle="1" w:styleId="8B745ED1B1E341D091038CA8E636A83E">
    <w:name w:val="8B745ED1B1E341D091038CA8E636A83E"/>
  </w:style>
  <w:style w:type="paragraph" w:customStyle="1" w:styleId="5BC672779D3344E4AB4923E45E49F899">
    <w:name w:val="5BC672779D3344E4AB4923E45E49F899"/>
  </w:style>
  <w:style w:type="paragraph" w:customStyle="1" w:styleId="1FE3E864986842B98838B4C8626B8141">
    <w:name w:val="1FE3E864986842B98838B4C8626B8141"/>
  </w:style>
  <w:style w:type="paragraph" w:customStyle="1" w:styleId="25486B2CE0C044CDA3788E43FE08AF4F">
    <w:name w:val="25486B2CE0C044CDA3788E43FE08AF4F"/>
  </w:style>
  <w:style w:type="paragraph" w:customStyle="1" w:styleId="2EB2B2C6E594490690F36BD01D776DA9">
    <w:name w:val="2EB2B2C6E594490690F36BD01D776DA9"/>
  </w:style>
  <w:style w:type="paragraph" w:customStyle="1" w:styleId="67B1282E29D04947A7E87B4C8D2DE09D">
    <w:name w:val="67B1282E29D04947A7E87B4C8D2DE09D"/>
  </w:style>
  <w:style w:type="paragraph" w:customStyle="1" w:styleId="0DBE94CC8FC2495681DECA1E55D44DBA">
    <w:name w:val="0DBE94CC8FC2495681DECA1E55D44DBA"/>
  </w:style>
  <w:style w:type="paragraph" w:customStyle="1" w:styleId="12096663EDD64FAB934BBB9C8A677498">
    <w:name w:val="12096663EDD64FAB934BBB9C8A677498"/>
  </w:style>
  <w:style w:type="paragraph" w:customStyle="1" w:styleId="5F618CA7B4DA47058B18B95D524D7473">
    <w:name w:val="5F618CA7B4DA47058B18B95D524D7473"/>
    <w:rsid w:val="003476EF"/>
  </w:style>
  <w:style w:type="paragraph" w:customStyle="1" w:styleId="C6FA6498D5B14921AFCB36589F64D27F1">
    <w:name w:val="C6FA6498D5B14921AFCB36589F64D27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">
    <w:name w:val="E5BE6DBB3B4940B5B9079DB1B6D736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1">
    <w:name w:val="9ADF3B2E933A432DBFC3B0898DA2C9DC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1">
    <w:name w:val="D2122C12CA1A4ACCA30F290089818125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1">
    <w:name w:val="95CB0467D9C74A6A93D8E0774002D631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1">
    <w:name w:val="0A5C183656B74E28AF6A956A2EA4B008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1">
    <w:name w:val="961FC18E7E514B668BEAD6B166152189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">
    <w:name w:val="1F0C76621637463BA49FCC0430A1E676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1">
    <w:name w:val="C64C9A32B08A418A8C05CCE88D89D9B4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1">
    <w:name w:val="595D8A4CBF77402EA5EB0749DC5E14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1">
    <w:name w:val="9C1F7A59D32D473DA5C355825ADA87A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1">
    <w:name w:val="1ED88ABBBE3A4E3794F048A1362D2A25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1">
    <w:name w:val="F369ED2AF9184437A4ABF3FB5FDD816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1">
    <w:name w:val="8B745ED1B1E341D091038CA8E636A83E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1">
    <w:name w:val="5BC672779D3344E4AB4923E45E49F89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1">
    <w:name w:val="1FE3E864986842B98838B4C8626B8141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1">
    <w:name w:val="25486B2CE0C044CDA3788E43FE08AF4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1">
    <w:name w:val="2EB2B2C6E594490690F36BD01D776DA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1">
    <w:name w:val="67B1282E29D04947A7E87B4C8D2DE09D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1">
    <w:name w:val="0DBE94CC8FC2495681DECA1E55D44DBA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1">
    <w:name w:val="12096663EDD64FAB934BBB9C8A677498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">
    <w:name w:val="BE32AB1FB52B4964AFFB0A6484BE1FA7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2">
    <w:name w:val="C6FA6498D5B14921AFCB36589F64D27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2">
    <w:name w:val="E5BE6DBB3B4940B5B9079DB1B6D736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2">
    <w:name w:val="9ADF3B2E933A432DBFC3B0898DA2C9DC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2">
    <w:name w:val="D2122C12CA1A4ACCA30F290089818125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2">
    <w:name w:val="95CB0467D9C74A6A93D8E0774002D631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2">
    <w:name w:val="0A5C183656B74E28AF6A956A2EA4B008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2">
    <w:name w:val="961FC18E7E514B668BEAD6B166152189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2">
    <w:name w:val="1F0C76621637463BA49FCC0430A1E676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2">
    <w:name w:val="C64C9A32B08A418A8C05CCE88D89D9B4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2">
    <w:name w:val="595D8A4CBF77402EA5EB0749DC5E14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2">
    <w:name w:val="9C1F7A59D32D473DA5C355825ADA87A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2">
    <w:name w:val="1ED88ABBBE3A4E3794F048A1362D2A25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2">
    <w:name w:val="F369ED2AF9184437A4ABF3FB5FDD8167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2">
    <w:name w:val="8B745ED1B1E341D091038CA8E636A83E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2">
    <w:name w:val="5BC672779D3344E4AB4923E45E49F89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2">
    <w:name w:val="1FE3E864986842B98838B4C8626B8141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2">
    <w:name w:val="25486B2CE0C044CDA3788E43FE08AF4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2">
    <w:name w:val="2EB2B2C6E594490690F36BD01D776DA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2">
    <w:name w:val="67B1282E29D04947A7E87B4C8D2DE09D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2">
    <w:name w:val="0DBE94CC8FC2495681DECA1E55D44DBA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2">
    <w:name w:val="12096663EDD64FAB934BBB9C8A677498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1">
    <w:name w:val="BE32AB1FB52B4964AFFB0A6484BE1FA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BB1CAAF00843D8BDFB0E171BB96D3B">
    <w:name w:val="63BB1CAAF00843D8BDFB0E171BB96D3B"/>
    <w:rsid w:val="002357A7"/>
  </w:style>
  <w:style w:type="paragraph" w:customStyle="1" w:styleId="C0DAAA8834FA4F6B9BCAD468265A3EE5">
    <w:name w:val="C0DAAA8834FA4F6B9BCAD468265A3EE5"/>
    <w:rsid w:val="002357A7"/>
  </w:style>
  <w:style w:type="paragraph" w:customStyle="1" w:styleId="A87CF134A66B4DCBA611E3E13F6F1EC7">
    <w:name w:val="A87CF134A66B4DCBA611E3E13F6F1EC7"/>
    <w:rsid w:val="002357A7"/>
  </w:style>
  <w:style w:type="paragraph" w:customStyle="1" w:styleId="CCBB52DB6F2845AE8D3FB44F951258F1">
    <w:name w:val="CCBB52DB6F2845AE8D3FB44F951258F1"/>
    <w:rsid w:val="002357A7"/>
  </w:style>
  <w:style w:type="paragraph" w:customStyle="1" w:styleId="44065CB429B14495B708918FAE436B73">
    <w:name w:val="44065CB429B14495B708918FAE436B73"/>
    <w:rsid w:val="002357A7"/>
  </w:style>
  <w:style w:type="paragraph" w:customStyle="1" w:styleId="8D6380582DDD46FD9B70E7ACCA0A4347">
    <w:name w:val="8D6380582DDD46FD9B70E7ACCA0A4347"/>
    <w:rsid w:val="002357A7"/>
  </w:style>
  <w:style w:type="paragraph" w:customStyle="1" w:styleId="EC22C223674E4C9BA59F86A1E3515058">
    <w:name w:val="EC22C223674E4C9BA59F86A1E3515058"/>
    <w:rsid w:val="002357A7"/>
  </w:style>
  <w:style w:type="paragraph" w:customStyle="1" w:styleId="E53E52C7F08D457998BBDB2E6E4604A6">
    <w:name w:val="E53E52C7F08D457998BBDB2E6E4604A6"/>
    <w:rsid w:val="002357A7"/>
  </w:style>
  <w:style w:type="paragraph" w:customStyle="1" w:styleId="6834D3BBD3EA4319A7DB9D20E1BBCABE">
    <w:name w:val="6834D3BBD3EA4319A7DB9D20E1BBCABE"/>
    <w:rsid w:val="002357A7"/>
  </w:style>
  <w:style w:type="paragraph" w:customStyle="1" w:styleId="D854E65D416E403EA1C09EDEA75E6307">
    <w:name w:val="D854E65D416E403EA1C09EDEA75E6307"/>
    <w:rsid w:val="002357A7"/>
  </w:style>
  <w:style w:type="paragraph" w:customStyle="1" w:styleId="E358AA854CDD4A43AD58EE35B7196DAA">
    <w:name w:val="E358AA854CDD4A43AD58EE35B7196DAA"/>
    <w:rsid w:val="002357A7"/>
  </w:style>
  <w:style w:type="paragraph" w:customStyle="1" w:styleId="8C3891AB54924F82A9366274E9E624DC">
    <w:name w:val="8C3891AB54924F82A9366274E9E624DC"/>
    <w:rsid w:val="002357A7"/>
  </w:style>
  <w:style w:type="paragraph" w:customStyle="1" w:styleId="E1179CA8A0E7433FAF84BD82520A219D">
    <w:name w:val="E1179CA8A0E7433FAF84BD82520A219D"/>
    <w:rsid w:val="002357A7"/>
  </w:style>
  <w:style w:type="paragraph" w:customStyle="1" w:styleId="3619D5D7EC2A4AC29AF2AEB69256B743">
    <w:name w:val="3619D5D7EC2A4AC29AF2AEB69256B743"/>
    <w:rsid w:val="002357A7"/>
  </w:style>
  <w:style w:type="paragraph" w:customStyle="1" w:styleId="595D8A4CBF77402EA5EB0749DC5E148B3">
    <w:name w:val="595D8A4CBF77402EA5EB0749DC5E148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3">
    <w:name w:val="9C1F7A59D32D473DA5C355825ADA87A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3">
    <w:name w:val="1ED88ABBBE3A4E3794F048A1362D2A25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3">
    <w:name w:val="F369ED2AF9184437A4ABF3FB5FDD8167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3">
    <w:name w:val="8B745ED1B1E341D091038CA8E636A83E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3">
    <w:name w:val="5BC672779D3344E4AB4923E45E49F89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3">
    <w:name w:val="1FE3E864986842B98838B4C8626B8141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3">
    <w:name w:val="25486B2CE0C044CDA3788E43FE08AF4F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3">
    <w:name w:val="2EB2B2C6E594490690F36BD01D776DA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3">
    <w:name w:val="67B1282E29D04947A7E87B4C8D2DE09D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3">
    <w:name w:val="0DBE94CC8FC2495681DECA1E55D44DBA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3">
    <w:name w:val="12096663EDD64FAB934BBB9C8A677498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">
    <w:name w:val="CB9C1016ABF44F57A32191893A25DF87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4">
    <w:name w:val="1ED88ABBBE3A4E3794F048A1362D2A25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4">
    <w:name w:val="F369ED2AF9184437A4ABF3FB5FDD8167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4">
    <w:name w:val="8B745ED1B1E341D091038CA8E636A83E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4">
    <w:name w:val="5BC672779D3344E4AB4923E45E49F89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4">
    <w:name w:val="1FE3E864986842B98838B4C8626B8141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4">
    <w:name w:val="25486B2CE0C044CDA3788E43FE08AF4F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4">
    <w:name w:val="2EB2B2C6E594490690F36BD01D776DA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4">
    <w:name w:val="67B1282E29D04947A7E87B4C8D2DE09D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4">
    <w:name w:val="0DBE94CC8FC2495681DECA1E55D44DBA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4">
    <w:name w:val="12096663EDD64FAB934BBB9C8A677498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1">
    <w:name w:val="CB9C1016ABF44F57A32191893A25DF871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885E80ACB474533A2C158553886ACB1">
    <w:name w:val="8885E80ACB474533A2C158553886ACB1"/>
    <w:rsid w:val="002357A7"/>
  </w:style>
  <w:style w:type="paragraph" w:customStyle="1" w:styleId="53326263126B47679DF93D9DA3172D9D">
    <w:name w:val="53326263126B47679DF93D9DA3172D9D"/>
    <w:rsid w:val="002357A7"/>
  </w:style>
  <w:style w:type="paragraph" w:customStyle="1" w:styleId="FFCE09E028B34346AC9E98A921AD30CF">
    <w:name w:val="FFCE09E028B34346AC9E98A921AD30CF"/>
    <w:rsid w:val="002357A7"/>
  </w:style>
  <w:style w:type="paragraph" w:customStyle="1" w:styleId="E46699334EE1436CAAAFEA93949164DE">
    <w:name w:val="E46699334EE1436CAAAFEA93949164DE"/>
    <w:rsid w:val="002357A7"/>
  </w:style>
  <w:style w:type="paragraph" w:customStyle="1" w:styleId="F48E36D5803A4A3C999D0F27B12920D3">
    <w:name w:val="F48E36D5803A4A3C999D0F27B12920D3"/>
    <w:rsid w:val="002357A7"/>
  </w:style>
  <w:style w:type="paragraph" w:customStyle="1" w:styleId="8C7FEB056F2E4CC2BA6B94B12557D83A">
    <w:name w:val="8C7FEB056F2E4CC2BA6B94B12557D83A"/>
    <w:rsid w:val="002357A7"/>
  </w:style>
  <w:style w:type="paragraph" w:customStyle="1" w:styleId="1F5ADDD2814849DA9AB8B11A5ED0EF91">
    <w:name w:val="1F5ADDD2814849DA9AB8B11A5ED0EF91"/>
    <w:rsid w:val="002357A7"/>
  </w:style>
  <w:style w:type="paragraph" w:customStyle="1" w:styleId="F4D9566BF4D24022AE6B7DF95BCDAB9C">
    <w:name w:val="F4D9566BF4D24022AE6B7DF95BCDAB9C"/>
    <w:rsid w:val="002357A7"/>
  </w:style>
  <w:style w:type="paragraph" w:customStyle="1" w:styleId="B4F0DE7AD8EC482592788B7769FACCEB">
    <w:name w:val="B4F0DE7AD8EC482592788B7769FACCEB"/>
    <w:rsid w:val="002357A7"/>
  </w:style>
  <w:style w:type="paragraph" w:customStyle="1" w:styleId="051E22AA9EED4936B99FE4D8ECC526C7">
    <w:name w:val="051E22AA9EED4936B99FE4D8ECC526C7"/>
    <w:rsid w:val="002357A7"/>
  </w:style>
  <w:style w:type="paragraph" w:customStyle="1" w:styleId="C6FA6498D5B14921AFCB36589F64D27F3">
    <w:name w:val="C6FA6498D5B14921AFCB36589F64D27F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3">
    <w:name w:val="E5BE6DBB3B4940B5B9079DB1B6D7368B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0C76621637463BA49FCC0430A1E6763">
    <w:name w:val="1F0C76621637463BA49FCC0430A1E6763"/>
    <w:rsid w:val="00D25221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3">
    <w:name w:val="C64C9A32B08A418A8C05CCE88D89D9B43"/>
    <w:rsid w:val="00D25221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ED88ABBBE3A4E3794F048A1362D2A255">
    <w:name w:val="1ED88ABBBE3A4E3794F048A1362D2A25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5">
    <w:name w:val="F369ED2AF9184437A4ABF3FB5FDD8167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5">
    <w:name w:val="8B745ED1B1E341D091038CA8E636A83E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5">
    <w:name w:val="5BC672779D3344E4AB4923E45E49F89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5">
    <w:name w:val="1FE3E864986842B98838B4C8626B8141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5">
    <w:name w:val="25486B2CE0C044CDA3788E43FE08AF4F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5">
    <w:name w:val="2EB2B2C6E594490690F36BD01D776DA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5">
    <w:name w:val="67B1282E29D04947A7E87B4C8D2DE09D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5">
    <w:name w:val="0DBE94CC8FC2495681DECA1E55D44DB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5">
    <w:name w:val="12096663EDD64FAB934BBB9C8A677498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">
    <w:name w:val="B8CA32DA38344860A5148443002F84F9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3ABF381D2134245AC77EB2DF34CB65B">
    <w:name w:val="23ABF381D2134245AC77EB2DF34CB65B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650985AE7E64EBCBF833CCC40AFA2A5">
    <w:name w:val="D650985AE7E64EBCBF833CCC40AFA2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984EC7A321947CCAB3E6F9EEC641B11">
    <w:name w:val="7984EC7A321947CCAB3E6F9EEC641B11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3037BCE47E441F78839EA84D4ED3187">
    <w:name w:val="73037BCE47E441F78839EA84D4ED3187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E92A2A8FDAF487B9B9D3BE5BC9C8C39">
    <w:name w:val="8E92A2A8FDAF487B9B9D3BE5BC9C8C39"/>
    <w:rsid w:val="000D3194"/>
  </w:style>
  <w:style w:type="paragraph" w:customStyle="1" w:styleId="B642A4471CA14400B4A6E2EFA89544FE">
    <w:name w:val="B642A4471CA14400B4A6E2EFA89544FE"/>
    <w:rsid w:val="000D3194"/>
  </w:style>
  <w:style w:type="paragraph" w:customStyle="1" w:styleId="D2AFDA9E35B0475DB14464A82298B34F">
    <w:name w:val="D2AFDA9E35B0475DB14464A82298B34F"/>
    <w:rsid w:val="000D3194"/>
  </w:style>
  <w:style w:type="paragraph" w:customStyle="1" w:styleId="FFF3D52812594D2E956B0DF17B03C0F1">
    <w:name w:val="FFF3D52812594D2E956B0DF17B03C0F1"/>
    <w:rsid w:val="000D3194"/>
  </w:style>
  <w:style w:type="paragraph" w:customStyle="1" w:styleId="40F973153A594BDDBAFCE8DE61A9ECE6">
    <w:name w:val="40F973153A594BDDBAFCE8DE61A9ECE6"/>
    <w:rsid w:val="000D3194"/>
  </w:style>
  <w:style w:type="paragraph" w:customStyle="1" w:styleId="E2DBEFDDBB90486D815B000FE424DD2D">
    <w:name w:val="E2DBEFDDBB90486D815B000FE424DD2D"/>
    <w:rsid w:val="000D3194"/>
  </w:style>
  <w:style w:type="paragraph" w:customStyle="1" w:styleId="0C459A0FC9BC42C99DFDA8BD12AB7636">
    <w:name w:val="0C459A0FC9BC42C99DFDA8BD12AB7636"/>
    <w:rsid w:val="000D3194"/>
  </w:style>
  <w:style w:type="paragraph" w:customStyle="1" w:styleId="1293E37C89424325ACC56D1AC4B77124">
    <w:name w:val="1293E37C89424325ACC56D1AC4B77124"/>
    <w:rsid w:val="000D3194"/>
  </w:style>
  <w:style w:type="paragraph" w:customStyle="1" w:styleId="982D3E1A46534F1D888427F629BE1C73">
    <w:name w:val="982D3E1A46534F1D888427F629BE1C73"/>
    <w:rsid w:val="000D3194"/>
  </w:style>
  <w:style w:type="paragraph" w:customStyle="1" w:styleId="D50245B3A0B9420989C7404A5B43DB72">
    <w:name w:val="D50245B3A0B9420989C7404A5B43DB72"/>
    <w:rsid w:val="000D3194"/>
  </w:style>
  <w:style w:type="paragraph" w:customStyle="1" w:styleId="915B8FFFD24242918265ABAF65373886">
    <w:name w:val="915B8FFFD24242918265ABAF65373886"/>
    <w:rsid w:val="000D3194"/>
  </w:style>
  <w:style w:type="paragraph" w:customStyle="1" w:styleId="5904788703B94B5E923A2C0F13FF6621">
    <w:name w:val="5904788703B94B5E923A2C0F13FF6621"/>
    <w:rsid w:val="000D3194"/>
  </w:style>
  <w:style w:type="paragraph" w:customStyle="1" w:styleId="FDA30BCEBDE8414ABD192688B4F4FBF1">
    <w:name w:val="FDA30BCEBDE8414ABD192688B4F4FBF1"/>
    <w:rsid w:val="000D3194"/>
  </w:style>
  <w:style w:type="paragraph" w:customStyle="1" w:styleId="D483296A992C4795A7D71AD1E952480B">
    <w:name w:val="D483296A992C4795A7D71AD1E952480B"/>
    <w:rsid w:val="000D3194"/>
  </w:style>
  <w:style w:type="paragraph" w:customStyle="1" w:styleId="06A92D50616D454CA5E8A49345EEF6A6">
    <w:name w:val="06A92D50616D454CA5E8A49345EEF6A6"/>
    <w:rsid w:val="000D3194"/>
  </w:style>
  <w:style w:type="paragraph" w:customStyle="1" w:styleId="4F5DF76940D249899E0E07DE548776D4">
    <w:name w:val="4F5DF76940D249899E0E07DE548776D4"/>
    <w:rsid w:val="000D3194"/>
  </w:style>
  <w:style w:type="paragraph" w:customStyle="1" w:styleId="82F6E4D3908E44B8A2ACDB3517257A25">
    <w:name w:val="82F6E4D3908E44B8A2ACDB3517257A25"/>
    <w:rsid w:val="000D3194"/>
  </w:style>
  <w:style w:type="paragraph" w:customStyle="1" w:styleId="F7B055CA5CDD4F1A8231E29C9EED6576">
    <w:name w:val="F7B055CA5CDD4F1A8231E29C9EED6576"/>
    <w:rsid w:val="000D3194"/>
  </w:style>
  <w:style w:type="paragraph" w:customStyle="1" w:styleId="077BEC92AE984166BF7A242661D3954D">
    <w:name w:val="077BEC92AE984166BF7A242661D3954D"/>
    <w:rsid w:val="000D3194"/>
  </w:style>
  <w:style w:type="paragraph" w:customStyle="1" w:styleId="0CED9E71349042DD81BF3A465E07B340">
    <w:name w:val="0CED9E71349042DD81BF3A465E07B340"/>
    <w:rsid w:val="000D3194"/>
  </w:style>
  <w:style w:type="paragraph" w:customStyle="1" w:styleId="A559499B9F5344FCBCB2F88712D92A44">
    <w:name w:val="A559499B9F5344FCBCB2F88712D92A44"/>
    <w:rsid w:val="000D3194"/>
  </w:style>
  <w:style w:type="paragraph" w:customStyle="1" w:styleId="297325E5158B43EC8921F8F0A3E95AB3">
    <w:name w:val="297325E5158B43EC8921F8F0A3E95AB3"/>
    <w:rsid w:val="000D3194"/>
  </w:style>
  <w:style w:type="paragraph" w:customStyle="1" w:styleId="DA825DD78BE6413DA14BF30F2735F31B">
    <w:name w:val="DA825DD78BE6413DA14BF30F2735F31B"/>
    <w:rsid w:val="000D3194"/>
  </w:style>
  <w:style w:type="paragraph" w:customStyle="1" w:styleId="3443C1510EFA4B999A8FCDCDE8F259E9">
    <w:name w:val="3443C1510EFA4B999A8FCDCDE8F259E9"/>
    <w:rsid w:val="000D3194"/>
  </w:style>
  <w:style w:type="paragraph" w:customStyle="1" w:styleId="D435D6C1B6F6495989219511873166EC">
    <w:name w:val="D435D6C1B6F6495989219511873166EC"/>
    <w:rsid w:val="000D3194"/>
  </w:style>
  <w:style w:type="paragraph" w:customStyle="1" w:styleId="B004CE5495DE450680EB7126C803794C">
    <w:name w:val="B004CE5495DE450680EB7126C803794C"/>
    <w:rsid w:val="000D3194"/>
  </w:style>
  <w:style w:type="paragraph" w:customStyle="1" w:styleId="B9B7B32E5FDC4FC0ACC2ADD5F6772B1A">
    <w:name w:val="B9B7B32E5FDC4FC0ACC2ADD5F6772B1A"/>
    <w:rsid w:val="000D3194"/>
  </w:style>
  <w:style w:type="paragraph" w:customStyle="1" w:styleId="DF4E3517870C43BFB1A7375360959513">
    <w:name w:val="DF4E3517870C43BFB1A7375360959513"/>
    <w:rsid w:val="000D3194"/>
  </w:style>
  <w:style w:type="paragraph" w:customStyle="1" w:styleId="9DD847BC3622400F8B970C90D313399B">
    <w:name w:val="9DD847BC3622400F8B970C90D313399B"/>
    <w:rsid w:val="000D3194"/>
  </w:style>
  <w:style w:type="paragraph" w:customStyle="1" w:styleId="97D957C0E8D74D6BBD98F439D3686651">
    <w:name w:val="97D957C0E8D74D6BBD98F439D3686651"/>
    <w:rsid w:val="000D3194"/>
  </w:style>
  <w:style w:type="paragraph" w:customStyle="1" w:styleId="BA4078732B9C49CFAF11AB05F059390A">
    <w:name w:val="BA4078732B9C49CFAF11AB05F059390A"/>
    <w:rsid w:val="000D3194"/>
  </w:style>
  <w:style w:type="paragraph" w:customStyle="1" w:styleId="347013A696414F7CAEE58ACDB6EAB618">
    <w:name w:val="347013A696414F7CAEE58ACDB6EAB618"/>
    <w:rsid w:val="000D3194"/>
  </w:style>
  <w:style w:type="paragraph" w:customStyle="1" w:styleId="60BD01984CF444F88DD19A6F15D861DD">
    <w:name w:val="60BD01984CF444F88DD19A6F15D861DD"/>
    <w:rsid w:val="000D3194"/>
  </w:style>
  <w:style w:type="paragraph" w:customStyle="1" w:styleId="01578C8FBAC44ADD9109A3DC0E813AB9">
    <w:name w:val="01578C8FBAC44ADD9109A3DC0E813AB9"/>
    <w:rsid w:val="000D3194"/>
  </w:style>
  <w:style w:type="paragraph" w:customStyle="1" w:styleId="45923E932F394A4799FFFEBCD10C31D4">
    <w:name w:val="45923E932F394A4799FFFEBCD10C31D4"/>
    <w:rsid w:val="000D3194"/>
  </w:style>
  <w:style w:type="paragraph" w:customStyle="1" w:styleId="FFF3D52812594D2E956B0DF17B03C0F11">
    <w:name w:val="FFF3D52812594D2E956B0DF17B03C0F1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1">
    <w:name w:val="0C459A0FC9BC42C99DFDA8BD12AB763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1">
    <w:name w:val="915B8FFFD24242918265ABAF6537388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1">
    <w:name w:val="D483296A992C4795A7D71AD1E952480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1">
    <w:name w:val="4F5DF76940D249899E0E07DE548776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1">
    <w:name w:val="077BEC92AE984166BF7A242661D3954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1">
    <w:name w:val="01578C8FBAC44ADD9109A3DC0E813AB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A825DD78BE6413DA14BF30F2735F31B1">
    <w:name w:val="DA825DD78BE6413DA14BF30F2735F31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1">
    <w:name w:val="B004CE5495DE450680EB7126C803794C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F4E3517870C43BFB1A73753609595131">
    <w:name w:val="DF4E3517870C43BFB1A7375360959513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1">
    <w:name w:val="45923E932F394A4799FFFEBCD10C31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0BD01984CF444F88DD19A6F15D861DD1">
    <w:name w:val="60BD01984CF444F88DD19A6F15D861D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1">
    <w:name w:val="B8CA32DA38344860A5148443002F84F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9EED78595704312B77B91CE9A6DD280">
    <w:name w:val="09EED78595704312B77B91CE9A6DD280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187B0AF0C140F99AECC971816341D1">
    <w:name w:val="63187B0AF0C140F99AECC971816341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C3C6682A08746A0B255741E38861909">
    <w:name w:val="8C3C6682A08746A0B255741E38861909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A2FDD84154284F0BB0B3D395A6D5983F">
    <w:name w:val="A2FDD84154284F0BB0B3D395A6D5983F"/>
    <w:rsid w:val="000D3194"/>
  </w:style>
  <w:style w:type="paragraph" w:customStyle="1" w:styleId="C6FA6498D5B14921AFCB36589F64D27F4">
    <w:name w:val="C6FA6498D5B14921AFCB36589F64D27F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4">
    <w:name w:val="E5BE6DBB3B4940B5B9079DB1B6D7368B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3">
    <w:name w:val="961FC18E7E514B668BEAD6B1661521893"/>
    <w:rsid w:val="00C269A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4">
    <w:name w:val="1F0C76621637463BA49FCC0430A1E6764"/>
    <w:rsid w:val="00C269A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1">
    <w:name w:val="8E92A2A8FDAF487B9B9D3BE5BC9C8C391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2">
    <w:name w:val="FFF3D52812594D2E956B0DF17B03C0F1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2">
    <w:name w:val="0C459A0FC9BC42C99DFDA8BD12AB763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2">
    <w:name w:val="915B8FFFD24242918265ABAF6537388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2">
    <w:name w:val="D483296A992C4795A7D71AD1E952480B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2">
    <w:name w:val="4F5DF76940D249899E0E07DE548776D4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">
    <w:name w:val="162C1958BEEC444F92F1E37F5010DFD8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5">
    <w:name w:val="C6FA6498D5B14921AFCB36589F64D27F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5">
    <w:name w:val="E5BE6DBB3B4940B5B9079DB1B6D7368B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4">
    <w:name w:val="961FC18E7E514B668BEAD6B1661521894"/>
    <w:rsid w:val="00C91C0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5">
    <w:name w:val="1F0C76621637463BA49FCC0430A1E6765"/>
    <w:rsid w:val="00C91C0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2">
    <w:name w:val="8E92A2A8FDAF487B9B9D3BE5BC9C8C3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1">
    <w:name w:val="D2AFDA9E35B0475DB14464A82298B34F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3">
    <w:name w:val="FFF3D52812594D2E956B0DF17B03C0F1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1">
    <w:name w:val="E2DBEFDDBB90486D815B000FE424DD2D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3">
    <w:name w:val="0C459A0FC9BC42C99DFDA8BD12AB763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1">
    <w:name w:val="982D3E1A46534F1D888427F629BE1C73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3">
    <w:name w:val="915B8FFFD24242918265ABAF6537388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1">
    <w:name w:val="5904788703B94B5E923A2C0F13FF662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3">
    <w:name w:val="D483296A992C4795A7D71AD1E952480B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1">
    <w:name w:val="06A92D50616D454CA5E8A49345EEF6A6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3">
    <w:name w:val="4F5DF76940D249899E0E07DE548776D4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1">
    <w:name w:val="82F6E4D3908E44B8A2ACDB3517257A25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2">
    <w:name w:val="077BEC92AE984166BF7A242661D3954D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1">
    <w:name w:val="0CED9E71349042DD81BF3A465E07B340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2">
    <w:name w:val="01578C8FBAC44ADD9109A3DC0E813AB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1">
    <w:name w:val="3443C1510EFA4B999A8FCDCDE8F259E9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2">
    <w:name w:val="B004CE5495DE450680EB7126C803794C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1">
    <w:name w:val="97D957C0E8D74D6BBD98F439D368665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2">
    <w:name w:val="45923E932F394A4799FFFEBCD10C31D4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1">
    <w:name w:val="162C1958BEEC444F92F1E37F5010DFD8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">
    <w:name w:val="57956FC79698437BBA09CC5C347B55DA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1E7735B4A604759A7FB12D95EC01FFF">
    <w:name w:val="C1E7735B4A604759A7FB12D95EC01FFF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6">
    <w:name w:val="C6FA6498D5B14921AFCB36589F64D27F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6">
    <w:name w:val="E5BE6DBB3B4940B5B9079DB1B6D7368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3">
    <w:name w:val="9ADF3B2E933A432DBFC3B0898DA2C9DC3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5">
    <w:name w:val="961FC18E7E514B668BEAD6B1661521895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6">
    <w:name w:val="1F0C76621637463BA49FCC0430A1E6766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3">
    <w:name w:val="8E92A2A8FDAF487B9B9D3BE5BC9C8C3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2">
    <w:name w:val="D2AFDA9E35B0475DB14464A82298B34F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4">
    <w:name w:val="FFF3D52812594D2E956B0DF17B03C0F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2">
    <w:name w:val="E2DBEFDDBB90486D815B000FE424DD2D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4">
    <w:name w:val="0C459A0FC9BC42C99DFDA8BD12AB763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2">
    <w:name w:val="982D3E1A46534F1D888427F629BE1C73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4">
    <w:name w:val="915B8FFFD24242918265ABAF6537388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2">
    <w:name w:val="5904788703B94B5E923A2C0F13FF662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4">
    <w:name w:val="D483296A992C4795A7D71AD1E952480B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2">
    <w:name w:val="06A92D50616D454CA5E8A49345EEF6A6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4">
    <w:name w:val="4F5DF76940D249899E0E07DE548776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2">
    <w:name w:val="82F6E4D3908E44B8A2ACDB3517257A25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3">
    <w:name w:val="077BEC92AE984166BF7A242661D3954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2">
    <w:name w:val="0CED9E71349042DD81BF3A465E07B340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3">
    <w:name w:val="01578C8FBAC44ADD9109A3DC0E813AB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2">
    <w:name w:val="3443C1510EFA4B999A8FCDCDE8F259E9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3">
    <w:name w:val="B004CE5495DE450680EB7126C803794C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2">
    <w:name w:val="97D957C0E8D74D6BBD98F439D368665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3">
    <w:name w:val="45923E932F394A4799FFFEBCD10C31D4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2">
    <w:name w:val="162C1958BEEC444F92F1E37F5010DFD8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1">
    <w:name w:val="57956FC79698437BBA09CC5C347B55DA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">
    <w:name w:val="E6D2C46BDCAB4D74993FF27762ADA0D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7">
    <w:name w:val="C6FA6498D5B14921AFCB36589F64D27F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7">
    <w:name w:val="E5BE6DBB3B4940B5B9079DB1B6D7368B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4">
    <w:name w:val="9ADF3B2E933A432DBFC3B0898DA2C9DC4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6">
    <w:name w:val="961FC18E7E514B668BEAD6B1661521896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7">
    <w:name w:val="1F0C76621637463BA49FCC0430A1E6767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4">
    <w:name w:val="8E92A2A8FDAF487B9B9D3BE5BC9C8C3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3">
    <w:name w:val="D2AFDA9E35B0475DB14464A82298B34F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5">
    <w:name w:val="FFF3D52812594D2E956B0DF17B03C0F1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3">
    <w:name w:val="E2DBEFDDBB90486D815B000FE424DD2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5">
    <w:name w:val="0C459A0FC9BC42C99DFDA8BD12AB763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3">
    <w:name w:val="982D3E1A46534F1D888427F629BE1C73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5">
    <w:name w:val="915B8FFFD24242918265ABAF6537388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3">
    <w:name w:val="5904788703B94B5E923A2C0F13FF662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5">
    <w:name w:val="D483296A992C4795A7D71AD1E952480B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3">
    <w:name w:val="06A92D50616D454CA5E8A49345EEF6A6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5">
    <w:name w:val="4F5DF76940D249899E0E07DE548776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3">
    <w:name w:val="82F6E4D3908E44B8A2ACDB3517257A25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4">
    <w:name w:val="077BEC92AE984166BF7A242661D3954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3">
    <w:name w:val="0CED9E71349042DD81BF3A465E07B340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4">
    <w:name w:val="01578C8FBAC44ADD9109A3DC0E813AB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3">
    <w:name w:val="3443C1510EFA4B999A8FCDCDE8F259E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4">
    <w:name w:val="B004CE5495DE450680EB7126C803794C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3">
    <w:name w:val="97D957C0E8D74D6BBD98F439D368665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4">
    <w:name w:val="45923E932F394A4799FFFEBCD10C31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3">
    <w:name w:val="162C1958BEEC444F92F1E37F5010DFD8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2">
    <w:name w:val="57956FC79698437BBA09CC5C347B55DA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1">
    <w:name w:val="E6D2C46BDCAB4D74993FF27762ADA0D1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8">
    <w:name w:val="C6FA6498D5B14921AFCB36589F64D27F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8">
    <w:name w:val="E5BE6DBB3B4940B5B9079DB1B6D7368B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5">
    <w:name w:val="9ADF3B2E933A432DBFC3B0898DA2C9DC5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7">
    <w:name w:val="961FC18E7E514B668BEAD6B1661521897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8">
    <w:name w:val="1F0C76621637463BA49FCC0430A1E6768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5">
    <w:name w:val="8E92A2A8FDAF487B9B9D3BE5BC9C8C3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4">
    <w:name w:val="D2AFDA9E35B0475DB14464A82298B34F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6">
    <w:name w:val="FFF3D52812594D2E956B0DF17B03C0F1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4">
    <w:name w:val="E2DBEFDDBB90486D815B000FE424DD2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6">
    <w:name w:val="0C459A0FC9BC42C99DFDA8BD12AB763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4">
    <w:name w:val="982D3E1A46534F1D888427F629BE1C73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6">
    <w:name w:val="915B8FFFD24242918265ABAF6537388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4">
    <w:name w:val="5904788703B94B5E923A2C0F13FF662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6">
    <w:name w:val="D483296A992C4795A7D71AD1E952480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4">
    <w:name w:val="06A92D50616D454CA5E8A49345EEF6A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6">
    <w:name w:val="4F5DF76940D249899E0E07DE548776D4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4">
    <w:name w:val="82F6E4D3908E44B8A2ACDB3517257A25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5">
    <w:name w:val="077BEC92AE984166BF7A242661D3954D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4">
    <w:name w:val="0CED9E71349042DD81BF3A465E07B340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5">
    <w:name w:val="01578C8FBAC44ADD9109A3DC0E813AB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4">
    <w:name w:val="3443C1510EFA4B999A8FCDCDE8F259E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5">
    <w:name w:val="B004CE5495DE450680EB7126C803794C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4">
    <w:name w:val="97D957C0E8D74D6BBD98F439D368665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5">
    <w:name w:val="45923E932F394A4799FFFEBCD10C31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4">
    <w:name w:val="162C1958BEEC444F92F1E37F5010DFD8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3">
    <w:name w:val="57956FC79698437BBA09CC5C347B55DA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2">
    <w:name w:val="E6D2C46BDCAB4D74993FF27762ADA0D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9">
    <w:name w:val="C6FA6498D5B14921AFCB36589F64D27F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9">
    <w:name w:val="E5BE6DBB3B4940B5B9079DB1B6D7368B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6">
    <w:name w:val="9ADF3B2E933A432DBFC3B0898DA2C9DC6"/>
    <w:rsid w:val="00885938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8">
    <w:name w:val="961FC18E7E514B668BEAD6B1661521898"/>
    <w:rsid w:val="00885938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9">
    <w:name w:val="1F0C76621637463BA49FCC0430A1E6769"/>
    <w:rsid w:val="00885938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6">
    <w:name w:val="8E92A2A8FDAF487B9B9D3BE5BC9C8C3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5">
    <w:name w:val="D2AFDA9E35B0475DB14464A82298B34F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7">
    <w:name w:val="FFF3D52812594D2E956B0DF17B03C0F1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5">
    <w:name w:val="E2DBEFDDBB90486D815B000FE424DD2D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7">
    <w:name w:val="0C459A0FC9BC42C99DFDA8BD12AB763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5">
    <w:name w:val="982D3E1A46534F1D888427F629BE1C73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7">
    <w:name w:val="915B8FFFD24242918265ABAF6537388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5">
    <w:name w:val="5904788703B94B5E923A2C0F13FF662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7">
    <w:name w:val="D483296A992C4795A7D71AD1E952480B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5">
    <w:name w:val="06A92D50616D454CA5E8A49345EEF6A6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7">
    <w:name w:val="4F5DF76940D249899E0E07DE548776D4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5">
    <w:name w:val="82F6E4D3908E44B8A2ACDB3517257A25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6">
    <w:name w:val="077BEC92AE984166BF7A242661D3954D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5">
    <w:name w:val="0CED9E71349042DD81BF3A465E07B340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6">
    <w:name w:val="01578C8FBAC44ADD9109A3DC0E813AB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5">
    <w:name w:val="3443C1510EFA4B999A8FCDCDE8F259E9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6">
    <w:name w:val="B004CE5495DE450680EB7126C803794C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5">
    <w:name w:val="97D957C0E8D74D6BBD98F439D368665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6">
    <w:name w:val="45923E932F394A4799FFFEBCD10C31D4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5">
    <w:name w:val="162C1958BEEC444F92F1E37F5010DFD8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4">
    <w:name w:val="57956FC79698437BBA09CC5C347B55DA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9952C70739462F907B93B71819BF94">
    <w:name w:val="979952C70739462F907B93B71819BF9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10">
    <w:name w:val="C6FA6498D5B14921AFCB36589F64D27F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0">
    <w:name w:val="E5BE6DBB3B4940B5B9079DB1B6D7368B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7">
    <w:name w:val="9ADF3B2E933A432DBFC3B0898DA2C9DC7"/>
    <w:rsid w:val="000E170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9">
    <w:name w:val="961FC18E7E514B668BEAD6B1661521899"/>
    <w:rsid w:val="000E170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0">
    <w:name w:val="1F0C76621637463BA49FCC0430A1E67610"/>
    <w:rsid w:val="000E170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7">
    <w:name w:val="8E92A2A8FDAF487B9B9D3BE5BC9C8C3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6">
    <w:name w:val="D2AFDA9E35B0475DB14464A82298B34F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8">
    <w:name w:val="FFF3D52812594D2E956B0DF17B03C0F1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6">
    <w:name w:val="E2DBEFDDBB90486D815B000FE424DD2D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8">
    <w:name w:val="0C459A0FC9BC42C99DFDA8BD12AB763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6">
    <w:name w:val="982D3E1A46534F1D888427F629BE1C73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8">
    <w:name w:val="915B8FFFD24242918265ABAF6537388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6">
    <w:name w:val="5904788703B94B5E923A2C0F13FF662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8">
    <w:name w:val="D483296A992C4795A7D71AD1E952480B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6">
    <w:name w:val="06A92D50616D454CA5E8A49345EEF6A6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8">
    <w:name w:val="4F5DF76940D249899E0E07DE548776D4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6">
    <w:name w:val="82F6E4D3908E44B8A2ACDB3517257A25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7">
    <w:name w:val="077BEC92AE984166BF7A242661D3954D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6">
    <w:name w:val="0CED9E71349042DD81BF3A465E07B340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7">
    <w:name w:val="01578C8FBAC44ADD9109A3DC0E813AB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6">
    <w:name w:val="3443C1510EFA4B999A8FCDCDE8F259E9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7">
    <w:name w:val="B004CE5495DE450680EB7126C803794C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6">
    <w:name w:val="97D957C0E8D74D6BBD98F439D368665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7">
    <w:name w:val="45923E932F394A4799FFFEBCD10C31D4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6">
    <w:name w:val="162C1958BEEC444F92F1E37F5010DFD8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5">
    <w:name w:val="57956FC79698437BBA09CC5C347B55DA5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75336DFFCAC4A56AC92E3476300DDBC">
    <w:name w:val="775336DFFCAC4A56AC92E3476300DDBC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87079A98C6D4A73BDB75BD293DA18E8">
    <w:name w:val="F87079A98C6D4A73BDB75BD293DA18E8"/>
    <w:rsid w:val="00035B7A"/>
  </w:style>
  <w:style w:type="paragraph" w:customStyle="1" w:styleId="F2B134B20A454781B087862A36368820">
    <w:name w:val="F2B134B20A454781B087862A36368820"/>
    <w:rsid w:val="00AF5C18"/>
    <w:pPr>
      <w:spacing w:after="160" w:line="259" w:lineRule="auto"/>
    </w:pPr>
    <w:rPr>
      <w:lang w:eastAsia="ja-JP"/>
    </w:rPr>
  </w:style>
  <w:style w:type="paragraph" w:customStyle="1" w:styleId="FEA8B6F46C444DD19091924AF8679F4C">
    <w:name w:val="FEA8B6F46C444DD19091924AF8679F4C"/>
    <w:rsid w:val="00AF5C18"/>
    <w:pPr>
      <w:spacing w:after="160" w:line="259" w:lineRule="auto"/>
    </w:pPr>
    <w:rPr>
      <w:lang w:eastAsia="ja-JP"/>
    </w:rPr>
  </w:style>
  <w:style w:type="paragraph" w:customStyle="1" w:styleId="EA89BF0C6BD942CA88B0BC41CF2C63D6">
    <w:name w:val="EA89BF0C6BD942CA88B0BC41CF2C63D6"/>
    <w:rsid w:val="00AF5C18"/>
    <w:pPr>
      <w:spacing w:after="160" w:line="259" w:lineRule="auto"/>
    </w:pPr>
    <w:rPr>
      <w:lang w:eastAsia="ja-JP"/>
    </w:rPr>
  </w:style>
  <w:style w:type="paragraph" w:customStyle="1" w:styleId="7837106A260C4301824D6DD0E1F38CB1">
    <w:name w:val="7837106A260C4301824D6DD0E1F38CB1"/>
    <w:rsid w:val="00AF5C18"/>
    <w:pPr>
      <w:spacing w:after="160" w:line="259" w:lineRule="auto"/>
    </w:pPr>
    <w:rPr>
      <w:lang w:eastAsia="ja-JP"/>
    </w:rPr>
  </w:style>
  <w:style w:type="paragraph" w:customStyle="1" w:styleId="8AF901B94D374005911732980CF67002">
    <w:name w:val="8AF901B94D374005911732980CF67002"/>
    <w:rsid w:val="00AF5C18"/>
    <w:pPr>
      <w:spacing w:after="160" w:line="259" w:lineRule="auto"/>
    </w:pPr>
    <w:rPr>
      <w:lang w:eastAsia="ja-JP"/>
    </w:rPr>
  </w:style>
  <w:style w:type="paragraph" w:customStyle="1" w:styleId="9A4A9D6BE5EB4930A9E86745C2DFBC85">
    <w:name w:val="9A4A9D6BE5EB4930A9E86745C2DFBC85"/>
    <w:rsid w:val="00AF5C18"/>
    <w:pPr>
      <w:spacing w:after="160" w:line="259" w:lineRule="auto"/>
    </w:pPr>
    <w:rPr>
      <w:lang w:eastAsia="ja-JP"/>
    </w:rPr>
  </w:style>
  <w:style w:type="paragraph" w:customStyle="1" w:styleId="656270C8C94645529BD52FEBA9C92E95">
    <w:name w:val="656270C8C94645529BD52FEBA9C92E95"/>
    <w:rsid w:val="00AF5C18"/>
    <w:pPr>
      <w:spacing w:after="160" w:line="259" w:lineRule="auto"/>
    </w:pPr>
    <w:rPr>
      <w:lang w:eastAsia="ja-JP"/>
    </w:rPr>
  </w:style>
  <w:style w:type="paragraph" w:customStyle="1" w:styleId="00CE1525CBF44042B1536EFB094CB409">
    <w:name w:val="00CE1525CBF44042B1536EFB094CB409"/>
    <w:rsid w:val="00AF5C18"/>
    <w:pPr>
      <w:spacing w:after="160" w:line="259" w:lineRule="auto"/>
    </w:pPr>
    <w:rPr>
      <w:lang w:eastAsia="ja-JP"/>
    </w:rPr>
  </w:style>
  <w:style w:type="paragraph" w:customStyle="1" w:styleId="0888ABA66FB94FBEBE1DF84950F50F10">
    <w:name w:val="0888ABA66FB94FBEBE1DF84950F50F10"/>
    <w:rsid w:val="00AF5C18"/>
    <w:pPr>
      <w:spacing w:after="160" w:line="259" w:lineRule="auto"/>
    </w:pPr>
    <w:rPr>
      <w:lang w:eastAsia="ja-JP"/>
    </w:rPr>
  </w:style>
  <w:style w:type="paragraph" w:customStyle="1" w:styleId="2E35C78571B44AD49285C512315DA413">
    <w:name w:val="2E35C78571B44AD49285C512315DA413"/>
    <w:rsid w:val="00AF5C18"/>
    <w:pPr>
      <w:spacing w:after="160" w:line="259" w:lineRule="auto"/>
    </w:pPr>
    <w:rPr>
      <w:lang w:eastAsia="ja-JP"/>
    </w:rPr>
  </w:style>
  <w:style w:type="paragraph" w:customStyle="1" w:styleId="739AE4336EB74F6196356118B0346A06">
    <w:name w:val="739AE4336EB74F6196356118B0346A06"/>
    <w:rsid w:val="00AF5C18"/>
    <w:pPr>
      <w:spacing w:after="160" w:line="259" w:lineRule="auto"/>
    </w:pPr>
    <w:rPr>
      <w:lang w:eastAsia="ja-JP"/>
    </w:rPr>
  </w:style>
  <w:style w:type="paragraph" w:customStyle="1" w:styleId="4FC917E48AEF49929C66D8692BB39A62">
    <w:name w:val="4FC917E48AEF49929C66D8692BB39A62"/>
    <w:rsid w:val="00AF5C18"/>
    <w:pPr>
      <w:spacing w:after="160" w:line="259" w:lineRule="auto"/>
    </w:pPr>
    <w:rPr>
      <w:lang w:eastAsia="ja-JP"/>
    </w:rPr>
  </w:style>
  <w:style w:type="paragraph" w:customStyle="1" w:styleId="9C85B948E8AC47038CA63DE5D5FEA8D3">
    <w:name w:val="9C85B948E8AC47038CA63DE5D5FEA8D3"/>
    <w:rsid w:val="00AF5C18"/>
    <w:pPr>
      <w:spacing w:after="160" w:line="259" w:lineRule="auto"/>
    </w:pPr>
    <w:rPr>
      <w:lang w:eastAsia="ja-JP"/>
    </w:rPr>
  </w:style>
  <w:style w:type="paragraph" w:customStyle="1" w:styleId="D5FD5ABB8FB8481B846BF7781B6FB282">
    <w:name w:val="D5FD5ABB8FB8481B846BF7781B6FB282"/>
    <w:rsid w:val="00AF5C18"/>
    <w:pPr>
      <w:spacing w:after="160" w:line="259" w:lineRule="auto"/>
    </w:pPr>
    <w:rPr>
      <w:lang w:eastAsia="ja-JP"/>
    </w:rPr>
  </w:style>
  <w:style w:type="paragraph" w:customStyle="1" w:styleId="80542014DB724A298660396C18B69E44">
    <w:name w:val="80542014DB724A298660396C18B69E44"/>
    <w:rsid w:val="00AF5C18"/>
    <w:pPr>
      <w:spacing w:after="160" w:line="259" w:lineRule="auto"/>
    </w:pPr>
    <w:rPr>
      <w:lang w:eastAsia="ja-JP"/>
    </w:rPr>
  </w:style>
  <w:style w:type="paragraph" w:customStyle="1" w:styleId="FB08819D5EE147BFB4E0F87C23718E95">
    <w:name w:val="FB08819D5EE147BFB4E0F87C23718E95"/>
    <w:rsid w:val="00AF5C18"/>
    <w:pPr>
      <w:spacing w:after="160" w:line="259" w:lineRule="auto"/>
    </w:pPr>
    <w:rPr>
      <w:lang w:eastAsia="ja-JP"/>
    </w:rPr>
  </w:style>
  <w:style w:type="paragraph" w:customStyle="1" w:styleId="FF39AB0BA84D40A096A14FED961B74D7">
    <w:name w:val="FF39AB0BA84D40A096A14FED961B74D7"/>
    <w:rsid w:val="00AF5C18"/>
    <w:pPr>
      <w:spacing w:after="160" w:line="259" w:lineRule="auto"/>
    </w:pPr>
    <w:rPr>
      <w:lang w:eastAsia="ja-JP"/>
    </w:rPr>
  </w:style>
  <w:style w:type="paragraph" w:customStyle="1" w:styleId="CCB2750A4D4A4C8A8C9C8DE936BDC7BF">
    <w:name w:val="CCB2750A4D4A4C8A8C9C8DE936BDC7BF"/>
    <w:rsid w:val="00AF5C18"/>
    <w:pPr>
      <w:spacing w:after="160" w:line="259" w:lineRule="auto"/>
    </w:pPr>
    <w:rPr>
      <w:lang w:eastAsia="ja-JP"/>
    </w:rPr>
  </w:style>
  <w:style w:type="paragraph" w:customStyle="1" w:styleId="704F6502721247338E14B4D2610CDD44">
    <w:name w:val="704F6502721247338E14B4D2610CDD44"/>
    <w:rsid w:val="00AF5C18"/>
    <w:pPr>
      <w:spacing w:after="160" w:line="259" w:lineRule="auto"/>
    </w:pPr>
    <w:rPr>
      <w:lang w:eastAsia="ja-JP"/>
    </w:rPr>
  </w:style>
  <w:style w:type="paragraph" w:customStyle="1" w:styleId="92FB803D907B4F25966BB00314FCFDEF">
    <w:name w:val="92FB803D907B4F25966BB00314FCFDEF"/>
    <w:rsid w:val="00AF5C18"/>
    <w:pPr>
      <w:spacing w:after="160" w:line="259" w:lineRule="auto"/>
    </w:pPr>
    <w:rPr>
      <w:lang w:eastAsia="ja-JP"/>
    </w:rPr>
  </w:style>
  <w:style w:type="paragraph" w:customStyle="1" w:styleId="D90B8A4E035A4B34811536B94472665F">
    <w:name w:val="D90B8A4E035A4B34811536B94472665F"/>
    <w:rsid w:val="00AF5C18"/>
    <w:pPr>
      <w:spacing w:after="160" w:line="259" w:lineRule="auto"/>
    </w:pPr>
    <w:rPr>
      <w:lang w:eastAsia="ja-JP"/>
    </w:rPr>
  </w:style>
  <w:style w:type="paragraph" w:customStyle="1" w:styleId="D5347031578640BEA45F5B7E6FF19921">
    <w:name w:val="D5347031578640BEA45F5B7E6FF19921"/>
    <w:rsid w:val="00AF5C18"/>
    <w:pPr>
      <w:spacing w:after="160" w:line="259" w:lineRule="auto"/>
    </w:pPr>
    <w:rPr>
      <w:lang w:eastAsia="ja-JP"/>
    </w:rPr>
  </w:style>
  <w:style w:type="paragraph" w:customStyle="1" w:styleId="69ACEB1819FB44E99D1D35B836C56661">
    <w:name w:val="69ACEB1819FB44E99D1D35B836C56661"/>
    <w:rsid w:val="00AF5C18"/>
    <w:pPr>
      <w:spacing w:after="160" w:line="259" w:lineRule="auto"/>
    </w:pPr>
    <w:rPr>
      <w:lang w:eastAsia="ja-JP"/>
    </w:rPr>
  </w:style>
  <w:style w:type="paragraph" w:customStyle="1" w:styleId="10168AB38B3B4906B1CD584D9F42D5B4">
    <w:name w:val="10168AB38B3B4906B1CD584D9F42D5B4"/>
    <w:rsid w:val="00AF5C18"/>
    <w:pPr>
      <w:spacing w:after="160" w:line="259" w:lineRule="auto"/>
    </w:pPr>
    <w:rPr>
      <w:lang w:eastAsia="ja-JP"/>
    </w:rPr>
  </w:style>
  <w:style w:type="paragraph" w:customStyle="1" w:styleId="6BB60EBDAFF648D6A53496E3C6FC71E2">
    <w:name w:val="6BB60EBDAFF648D6A53496E3C6FC71E2"/>
    <w:rsid w:val="00AF5C18"/>
    <w:pPr>
      <w:spacing w:after="160" w:line="259" w:lineRule="auto"/>
    </w:pPr>
    <w:rPr>
      <w:lang w:eastAsia="ja-JP"/>
    </w:rPr>
  </w:style>
  <w:style w:type="paragraph" w:customStyle="1" w:styleId="3BBFEBA4D3D041698F319CE078EFFE7C">
    <w:name w:val="3BBFEBA4D3D041698F319CE078EFFE7C"/>
    <w:rsid w:val="00AF5C18"/>
    <w:pPr>
      <w:spacing w:after="160" w:line="259" w:lineRule="auto"/>
    </w:pPr>
    <w:rPr>
      <w:lang w:eastAsia="ja-JP"/>
    </w:rPr>
  </w:style>
  <w:style w:type="paragraph" w:customStyle="1" w:styleId="AC45873703414129B0788FC045FE4B17">
    <w:name w:val="AC45873703414129B0788FC045FE4B17"/>
    <w:rsid w:val="00AF5C18"/>
    <w:pPr>
      <w:spacing w:after="160" w:line="259" w:lineRule="auto"/>
    </w:pPr>
    <w:rPr>
      <w:lang w:eastAsia="ja-JP"/>
    </w:rPr>
  </w:style>
  <w:style w:type="paragraph" w:customStyle="1" w:styleId="B671B22D18814D2DAF9550C7D09E26E4">
    <w:name w:val="B671B22D18814D2DAF9550C7D09E26E4"/>
    <w:rsid w:val="00AF5C18"/>
    <w:pPr>
      <w:spacing w:after="160" w:line="259" w:lineRule="auto"/>
    </w:pPr>
    <w:rPr>
      <w:lang w:eastAsia="ja-JP"/>
    </w:rPr>
  </w:style>
  <w:style w:type="paragraph" w:customStyle="1" w:styleId="45E4C9BFF7824D6E84D79E76EA8DE847">
    <w:name w:val="45E4C9BFF7824D6E84D79E76EA8DE847"/>
    <w:rsid w:val="00AF5C18"/>
    <w:pPr>
      <w:spacing w:after="160" w:line="259" w:lineRule="auto"/>
    </w:pPr>
    <w:rPr>
      <w:lang w:eastAsia="ja-JP"/>
    </w:rPr>
  </w:style>
  <w:style w:type="paragraph" w:customStyle="1" w:styleId="6AD94CF83D874373B5F1F89FFE2DD860">
    <w:name w:val="6AD94CF83D874373B5F1F89FFE2DD860"/>
    <w:rsid w:val="00AF5C18"/>
    <w:pPr>
      <w:spacing w:after="160" w:line="259" w:lineRule="auto"/>
    </w:pPr>
    <w:rPr>
      <w:lang w:eastAsia="ja-JP"/>
    </w:rPr>
  </w:style>
  <w:style w:type="paragraph" w:customStyle="1" w:styleId="9CB06ACC81FA48E49969D05AAA37A7A6">
    <w:name w:val="9CB06ACC81FA48E49969D05AAA37A7A6"/>
    <w:rsid w:val="00AF5C18"/>
    <w:pPr>
      <w:spacing w:after="160" w:line="259" w:lineRule="auto"/>
    </w:pPr>
    <w:rPr>
      <w:lang w:eastAsia="ja-JP"/>
    </w:rPr>
  </w:style>
  <w:style w:type="paragraph" w:customStyle="1" w:styleId="DFE8FDE5CBDB40F48653E496BD8A8D86">
    <w:name w:val="DFE8FDE5CBDB40F48653E496BD8A8D86"/>
    <w:rsid w:val="00AF5C18"/>
    <w:pPr>
      <w:spacing w:after="160" w:line="259" w:lineRule="auto"/>
    </w:pPr>
    <w:rPr>
      <w:lang w:eastAsia="ja-JP"/>
    </w:rPr>
  </w:style>
  <w:style w:type="paragraph" w:customStyle="1" w:styleId="0B125E3476A74B6590D294F948541318">
    <w:name w:val="0B125E3476A74B6590D294F948541318"/>
    <w:rsid w:val="00AF5C18"/>
    <w:pPr>
      <w:spacing w:after="160" w:line="259" w:lineRule="auto"/>
    </w:pPr>
    <w:rPr>
      <w:lang w:eastAsia="ja-JP"/>
    </w:rPr>
  </w:style>
  <w:style w:type="paragraph" w:customStyle="1" w:styleId="1607291130D84E8F8B71BEC9CF9D4D68">
    <w:name w:val="1607291130D84E8F8B71BEC9CF9D4D68"/>
    <w:rsid w:val="00AF5C18"/>
    <w:pPr>
      <w:spacing w:after="160" w:line="259" w:lineRule="auto"/>
    </w:pPr>
    <w:rPr>
      <w:lang w:eastAsia="ja-JP"/>
    </w:rPr>
  </w:style>
  <w:style w:type="paragraph" w:customStyle="1" w:styleId="341F76D22D1C40A58FF910001FC3B54B">
    <w:name w:val="341F76D22D1C40A58FF910001FC3B54B"/>
    <w:rsid w:val="00AF5C18"/>
    <w:pPr>
      <w:spacing w:after="160" w:line="259" w:lineRule="auto"/>
    </w:pPr>
    <w:rPr>
      <w:lang w:eastAsia="ja-JP"/>
    </w:rPr>
  </w:style>
  <w:style w:type="paragraph" w:customStyle="1" w:styleId="6A64A4BFA8914690B49C7936FB2C4541">
    <w:name w:val="6A64A4BFA8914690B49C7936FB2C4541"/>
    <w:rsid w:val="00AF5C18"/>
    <w:pPr>
      <w:spacing w:after="160" w:line="259" w:lineRule="auto"/>
    </w:pPr>
    <w:rPr>
      <w:lang w:eastAsia="ja-JP"/>
    </w:rPr>
  </w:style>
  <w:style w:type="paragraph" w:customStyle="1" w:styleId="09D2D2EAEFF247FAB5DD3E3F93004A8B">
    <w:name w:val="09D2D2EAEFF247FAB5DD3E3F93004A8B"/>
    <w:rsid w:val="00AF5C18"/>
    <w:pPr>
      <w:spacing w:after="160" w:line="259" w:lineRule="auto"/>
    </w:pPr>
    <w:rPr>
      <w:lang w:eastAsia="ja-JP"/>
    </w:rPr>
  </w:style>
  <w:style w:type="paragraph" w:customStyle="1" w:styleId="D3A5CD42600A4710AD03ACBA9BF6862F">
    <w:name w:val="D3A5CD42600A4710AD03ACBA9BF6862F"/>
    <w:rsid w:val="00AF5C18"/>
    <w:pPr>
      <w:spacing w:after="160" w:line="259" w:lineRule="auto"/>
    </w:pPr>
    <w:rPr>
      <w:lang w:eastAsia="ja-JP"/>
    </w:rPr>
  </w:style>
  <w:style w:type="paragraph" w:customStyle="1" w:styleId="92F86AE3FB1C4AAA95EFC73F05587F72">
    <w:name w:val="92F86AE3FB1C4AAA95EFC73F05587F72"/>
    <w:rsid w:val="00AF5C18"/>
    <w:pPr>
      <w:spacing w:after="160" w:line="259" w:lineRule="auto"/>
    </w:pPr>
    <w:rPr>
      <w:lang w:eastAsia="ja-JP"/>
    </w:rPr>
  </w:style>
  <w:style w:type="paragraph" w:customStyle="1" w:styleId="E7DE1F3EC6FB4DAAA2FF857AB2485001">
    <w:name w:val="E7DE1F3EC6FB4DAAA2FF857AB2485001"/>
    <w:rsid w:val="00AF5C18"/>
    <w:pPr>
      <w:spacing w:after="160" w:line="259" w:lineRule="auto"/>
    </w:pPr>
    <w:rPr>
      <w:lang w:eastAsia="ja-JP"/>
    </w:rPr>
  </w:style>
  <w:style w:type="paragraph" w:customStyle="1" w:styleId="428C1D225A154EACA34E112007A5A979">
    <w:name w:val="428C1D225A154EACA34E112007A5A979"/>
    <w:rsid w:val="00AF5C18"/>
    <w:pPr>
      <w:spacing w:after="160" w:line="259" w:lineRule="auto"/>
    </w:pPr>
    <w:rPr>
      <w:lang w:eastAsia="ja-JP"/>
    </w:rPr>
  </w:style>
  <w:style w:type="paragraph" w:customStyle="1" w:styleId="720038FED41A4134820C59FD7C1E7D62">
    <w:name w:val="720038FED41A4134820C59FD7C1E7D62"/>
    <w:rsid w:val="00AF5C18"/>
    <w:pPr>
      <w:spacing w:after="160" w:line="259" w:lineRule="auto"/>
    </w:pPr>
    <w:rPr>
      <w:lang w:eastAsia="ja-JP"/>
    </w:rPr>
  </w:style>
  <w:style w:type="paragraph" w:customStyle="1" w:styleId="39A705D05EC944B5983F901A764B51BC">
    <w:name w:val="39A705D05EC944B5983F901A764B51BC"/>
    <w:rsid w:val="00AF5C18"/>
    <w:pPr>
      <w:spacing w:after="160" w:line="259" w:lineRule="auto"/>
    </w:pPr>
    <w:rPr>
      <w:lang w:eastAsia="ja-JP"/>
    </w:rPr>
  </w:style>
  <w:style w:type="paragraph" w:customStyle="1" w:styleId="B7EA3542D364408EAD7896BF959F884C">
    <w:name w:val="B7EA3542D364408EAD7896BF959F884C"/>
    <w:rsid w:val="00AF5C18"/>
    <w:pPr>
      <w:spacing w:after="160" w:line="259" w:lineRule="auto"/>
    </w:pPr>
    <w:rPr>
      <w:lang w:eastAsia="ja-JP"/>
    </w:rPr>
  </w:style>
  <w:style w:type="paragraph" w:customStyle="1" w:styleId="95638DA3839C4569AF9006074AE3D832">
    <w:name w:val="95638DA3839C4569AF9006074AE3D832"/>
    <w:rsid w:val="00AF5C18"/>
    <w:pPr>
      <w:spacing w:after="160" w:line="259" w:lineRule="auto"/>
    </w:pPr>
    <w:rPr>
      <w:lang w:eastAsia="ja-JP"/>
    </w:rPr>
  </w:style>
  <w:style w:type="paragraph" w:customStyle="1" w:styleId="030BD3F4B8A844B8B7C384451226D430">
    <w:name w:val="030BD3F4B8A844B8B7C384451226D430"/>
    <w:rsid w:val="00AF5C18"/>
    <w:pPr>
      <w:spacing w:after="160" w:line="259" w:lineRule="auto"/>
    </w:pPr>
    <w:rPr>
      <w:lang w:eastAsia="ja-JP"/>
    </w:rPr>
  </w:style>
  <w:style w:type="paragraph" w:customStyle="1" w:styleId="B7FDA9CDA25E47C7AE8D2E792FDD26F2">
    <w:name w:val="B7FDA9CDA25E47C7AE8D2E792FDD26F2"/>
    <w:rsid w:val="00AF5C18"/>
    <w:pPr>
      <w:spacing w:after="160" w:line="259" w:lineRule="auto"/>
    </w:pPr>
    <w:rPr>
      <w:lang w:eastAsia="ja-JP"/>
    </w:rPr>
  </w:style>
  <w:style w:type="paragraph" w:customStyle="1" w:styleId="8F09EA0EBF09497A96C895FFB0D45005">
    <w:name w:val="8F09EA0EBF09497A96C895FFB0D45005"/>
    <w:rsid w:val="00AF5C18"/>
    <w:pPr>
      <w:spacing w:after="160" w:line="259" w:lineRule="auto"/>
    </w:pPr>
    <w:rPr>
      <w:lang w:eastAsia="ja-JP"/>
    </w:rPr>
  </w:style>
  <w:style w:type="paragraph" w:customStyle="1" w:styleId="160A8FB05FC74BDDA52C3F1E1617A968">
    <w:name w:val="160A8FB05FC74BDDA52C3F1E1617A968"/>
    <w:rsid w:val="00AF5C18"/>
    <w:pPr>
      <w:spacing w:after="160" w:line="259" w:lineRule="auto"/>
    </w:pPr>
    <w:rPr>
      <w:lang w:eastAsia="ja-JP"/>
    </w:rPr>
  </w:style>
  <w:style w:type="paragraph" w:customStyle="1" w:styleId="F94E9C4265F3459FBE6D71284FF546C1">
    <w:name w:val="F94E9C4265F3459FBE6D71284FF546C1"/>
    <w:rsid w:val="00AF5C18"/>
    <w:pPr>
      <w:spacing w:after="160" w:line="259" w:lineRule="auto"/>
    </w:pPr>
    <w:rPr>
      <w:lang w:eastAsia="ja-JP"/>
    </w:rPr>
  </w:style>
  <w:style w:type="paragraph" w:customStyle="1" w:styleId="6E80D49C14DB4AD1BBF26B67AD5E796E">
    <w:name w:val="6E80D49C14DB4AD1BBF26B67AD5E796E"/>
    <w:rsid w:val="00AF5C18"/>
    <w:pPr>
      <w:spacing w:after="160" w:line="259" w:lineRule="auto"/>
    </w:pPr>
    <w:rPr>
      <w:lang w:eastAsia="ja-JP"/>
    </w:rPr>
  </w:style>
  <w:style w:type="paragraph" w:customStyle="1" w:styleId="B225BF0C5DB84882A18C7C5A43824D75">
    <w:name w:val="B225BF0C5DB84882A18C7C5A43824D75"/>
    <w:rsid w:val="00AF5C18"/>
    <w:pPr>
      <w:spacing w:after="160" w:line="259" w:lineRule="auto"/>
    </w:pPr>
    <w:rPr>
      <w:lang w:eastAsia="ja-JP"/>
    </w:rPr>
  </w:style>
  <w:style w:type="paragraph" w:customStyle="1" w:styleId="E22DD54AE59B4DDD8E89AEB1EAAB95A8">
    <w:name w:val="E22DD54AE59B4DDD8E89AEB1EAAB95A8"/>
    <w:rsid w:val="00AF5C18"/>
    <w:pPr>
      <w:spacing w:after="160" w:line="259" w:lineRule="auto"/>
    </w:pPr>
    <w:rPr>
      <w:lang w:eastAsia="ja-JP"/>
    </w:rPr>
  </w:style>
  <w:style w:type="paragraph" w:customStyle="1" w:styleId="4D9F1DD53D8B4417871E9C24F0F0BD98">
    <w:name w:val="4D9F1DD53D8B4417871E9C24F0F0BD98"/>
    <w:rsid w:val="00AF5C18"/>
    <w:pPr>
      <w:spacing w:after="160" w:line="259" w:lineRule="auto"/>
    </w:pPr>
    <w:rPr>
      <w:lang w:eastAsia="ja-JP"/>
    </w:rPr>
  </w:style>
  <w:style w:type="paragraph" w:customStyle="1" w:styleId="86980FE628B2475CAC01F50A3DD8529C">
    <w:name w:val="86980FE628B2475CAC01F50A3DD8529C"/>
    <w:rsid w:val="00AF5C18"/>
    <w:pPr>
      <w:spacing w:after="160" w:line="259" w:lineRule="auto"/>
    </w:pPr>
    <w:rPr>
      <w:lang w:eastAsia="ja-JP"/>
    </w:rPr>
  </w:style>
  <w:style w:type="paragraph" w:customStyle="1" w:styleId="B85598E8047A4826AB19FA52A2E365F3">
    <w:name w:val="B85598E8047A4826AB19FA52A2E365F3"/>
    <w:rsid w:val="00AF5C18"/>
    <w:pPr>
      <w:spacing w:after="160" w:line="259" w:lineRule="auto"/>
    </w:pPr>
    <w:rPr>
      <w:lang w:eastAsia="ja-JP"/>
    </w:rPr>
  </w:style>
  <w:style w:type="paragraph" w:customStyle="1" w:styleId="81CFA536B7DF4D4BB64E8911E0796168">
    <w:name w:val="81CFA536B7DF4D4BB64E8911E0796168"/>
    <w:rsid w:val="00AF5C18"/>
    <w:pPr>
      <w:spacing w:after="160" w:line="259" w:lineRule="auto"/>
    </w:pPr>
    <w:rPr>
      <w:lang w:eastAsia="ja-JP"/>
    </w:rPr>
  </w:style>
  <w:style w:type="paragraph" w:customStyle="1" w:styleId="B6C2CA255208463BB0B7D71427E833D6">
    <w:name w:val="B6C2CA255208463BB0B7D71427E833D6"/>
    <w:rsid w:val="00AF5C18"/>
    <w:pPr>
      <w:spacing w:after="160" w:line="259" w:lineRule="auto"/>
    </w:pPr>
    <w:rPr>
      <w:lang w:eastAsia="ja-JP"/>
    </w:rPr>
  </w:style>
  <w:style w:type="paragraph" w:customStyle="1" w:styleId="BBBA637825AB45CB808F67F5D0C2B84B">
    <w:name w:val="BBBA637825AB45CB808F67F5D0C2B84B"/>
    <w:rsid w:val="00AF5C18"/>
    <w:pPr>
      <w:spacing w:after="160" w:line="259" w:lineRule="auto"/>
    </w:pPr>
    <w:rPr>
      <w:lang w:eastAsia="ja-JP"/>
    </w:rPr>
  </w:style>
  <w:style w:type="paragraph" w:customStyle="1" w:styleId="4556BBB2C83E420EA7A6BAD34B4CF6AB">
    <w:name w:val="4556BBB2C83E420EA7A6BAD34B4CF6AB"/>
    <w:rsid w:val="00AF5C18"/>
    <w:pPr>
      <w:spacing w:after="160" w:line="259" w:lineRule="auto"/>
    </w:pPr>
    <w:rPr>
      <w:lang w:eastAsia="ja-JP"/>
    </w:rPr>
  </w:style>
  <w:style w:type="paragraph" w:customStyle="1" w:styleId="3082823E1356402198AA217EB617749F">
    <w:name w:val="3082823E1356402198AA217EB617749F"/>
    <w:rsid w:val="00AF5C18"/>
    <w:pPr>
      <w:spacing w:after="160" w:line="259" w:lineRule="auto"/>
    </w:pPr>
    <w:rPr>
      <w:lang w:eastAsia="ja-JP"/>
    </w:rPr>
  </w:style>
  <w:style w:type="paragraph" w:customStyle="1" w:styleId="4370A287A5494E31B89437BD9AB2C68F">
    <w:name w:val="4370A287A5494E31B89437BD9AB2C68F"/>
    <w:rsid w:val="00AF5C18"/>
    <w:pPr>
      <w:spacing w:after="160" w:line="259" w:lineRule="auto"/>
    </w:pPr>
    <w:rPr>
      <w:lang w:eastAsia="ja-JP"/>
    </w:rPr>
  </w:style>
  <w:style w:type="paragraph" w:customStyle="1" w:styleId="4E79F61306B244209A465F65073AA0A2">
    <w:name w:val="4E79F61306B244209A465F65073AA0A2"/>
    <w:rsid w:val="00AF5C18"/>
    <w:pPr>
      <w:spacing w:after="160" w:line="259" w:lineRule="auto"/>
    </w:pPr>
    <w:rPr>
      <w:lang w:eastAsia="ja-JP"/>
    </w:rPr>
  </w:style>
  <w:style w:type="paragraph" w:customStyle="1" w:styleId="1B0D0831DF25448B8733FD0AB6A3C29D">
    <w:name w:val="1B0D0831DF25448B8733FD0AB6A3C29D"/>
    <w:rsid w:val="00AF5C18"/>
    <w:pPr>
      <w:spacing w:after="160" w:line="259" w:lineRule="auto"/>
    </w:pPr>
    <w:rPr>
      <w:lang w:eastAsia="ja-JP"/>
    </w:rPr>
  </w:style>
  <w:style w:type="paragraph" w:customStyle="1" w:styleId="7111921635F44EDFA9694C11B0A77D84">
    <w:name w:val="7111921635F44EDFA9694C11B0A77D84"/>
    <w:rsid w:val="00AF5C18"/>
    <w:pPr>
      <w:spacing w:after="160" w:line="259" w:lineRule="auto"/>
    </w:pPr>
    <w:rPr>
      <w:lang w:eastAsia="ja-JP"/>
    </w:rPr>
  </w:style>
  <w:style w:type="paragraph" w:customStyle="1" w:styleId="BD1A7FE49C2442C9BAC171C0AF7D4EC7">
    <w:name w:val="BD1A7FE49C2442C9BAC171C0AF7D4EC7"/>
    <w:rsid w:val="00AF5C18"/>
    <w:pPr>
      <w:spacing w:after="160" w:line="259" w:lineRule="auto"/>
    </w:pPr>
    <w:rPr>
      <w:lang w:eastAsia="ja-JP"/>
    </w:rPr>
  </w:style>
  <w:style w:type="paragraph" w:customStyle="1" w:styleId="52F8FDE182214311B2BD752F970BD8D5">
    <w:name w:val="52F8FDE182214311B2BD752F970BD8D5"/>
    <w:rsid w:val="00AF5C18"/>
    <w:pPr>
      <w:spacing w:after="160" w:line="259" w:lineRule="auto"/>
    </w:pPr>
    <w:rPr>
      <w:lang w:eastAsia="ja-JP"/>
    </w:rPr>
  </w:style>
  <w:style w:type="paragraph" w:customStyle="1" w:styleId="0F88CC585ECF4CCF985CE662C5E1071A">
    <w:name w:val="0F88CC585ECF4CCF985CE662C5E1071A"/>
    <w:rsid w:val="00AF5C18"/>
    <w:pPr>
      <w:spacing w:after="160" w:line="259" w:lineRule="auto"/>
    </w:pPr>
    <w:rPr>
      <w:lang w:eastAsia="ja-JP"/>
    </w:rPr>
  </w:style>
  <w:style w:type="paragraph" w:customStyle="1" w:styleId="BFBC4012A8FB4205B905458B80CBF687">
    <w:name w:val="BFBC4012A8FB4205B905458B80CBF687"/>
    <w:rsid w:val="00AF5C18"/>
    <w:pPr>
      <w:spacing w:after="160" w:line="259" w:lineRule="auto"/>
    </w:pPr>
    <w:rPr>
      <w:lang w:eastAsia="ja-JP"/>
    </w:rPr>
  </w:style>
  <w:style w:type="paragraph" w:customStyle="1" w:styleId="C9DDCF093A5646158DFC65778E0946F1">
    <w:name w:val="C9DDCF093A5646158DFC65778E0946F1"/>
    <w:rsid w:val="00AF5C18"/>
    <w:pPr>
      <w:spacing w:after="160" w:line="259" w:lineRule="auto"/>
    </w:pPr>
    <w:rPr>
      <w:lang w:eastAsia="ja-JP"/>
    </w:rPr>
  </w:style>
  <w:style w:type="paragraph" w:customStyle="1" w:styleId="624679FDEDC84A4DA2C6D024ED11ABE8">
    <w:name w:val="624679FDEDC84A4DA2C6D024ED11ABE8"/>
    <w:rsid w:val="00AF5C18"/>
    <w:pPr>
      <w:spacing w:after="160" w:line="259" w:lineRule="auto"/>
    </w:pPr>
    <w:rPr>
      <w:lang w:eastAsia="ja-JP"/>
    </w:rPr>
  </w:style>
  <w:style w:type="paragraph" w:customStyle="1" w:styleId="787EE9CC7307468AB7EC722816E24B47">
    <w:name w:val="787EE9CC7307468AB7EC722816E24B47"/>
    <w:rsid w:val="00AF5C18"/>
    <w:pPr>
      <w:spacing w:after="160" w:line="259" w:lineRule="auto"/>
    </w:pPr>
    <w:rPr>
      <w:lang w:eastAsia="ja-JP"/>
    </w:rPr>
  </w:style>
  <w:style w:type="paragraph" w:customStyle="1" w:styleId="68149EA81CB44C71B757CBB47214F470">
    <w:name w:val="68149EA81CB44C71B757CBB47214F470"/>
    <w:rsid w:val="00AF5C18"/>
    <w:pPr>
      <w:spacing w:after="160" w:line="259" w:lineRule="auto"/>
    </w:pPr>
    <w:rPr>
      <w:lang w:eastAsia="ja-JP"/>
    </w:rPr>
  </w:style>
  <w:style w:type="paragraph" w:customStyle="1" w:styleId="CA45221A540E488687E560AD0CE7AC3F">
    <w:name w:val="CA45221A540E488687E560AD0CE7AC3F"/>
    <w:rsid w:val="00AF5C18"/>
    <w:pPr>
      <w:spacing w:after="160" w:line="259" w:lineRule="auto"/>
    </w:pPr>
    <w:rPr>
      <w:lang w:eastAsia="ja-JP"/>
    </w:rPr>
  </w:style>
  <w:style w:type="paragraph" w:customStyle="1" w:styleId="859C01425C9E411BBC246965D1E73F56">
    <w:name w:val="859C01425C9E411BBC246965D1E73F56"/>
    <w:rsid w:val="00AF5C18"/>
    <w:pPr>
      <w:spacing w:after="160" w:line="259" w:lineRule="auto"/>
    </w:pPr>
    <w:rPr>
      <w:lang w:eastAsia="ja-JP"/>
    </w:rPr>
  </w:style>
  <w:style w:type="paragraph" w:customStyle="1" w:styleId="1D9AAFC5012E42EC8FFF1604EC5F7539">
    <w:name w:val="1D9AAFC5012E42EC8FFF1604EC5F7539"/>
    <w:rsid w:val="00AF5C18"/>
    <w:pPr>
      <w:spacing w:after="160" w:line="259" w:lineRule="auto"/>
    </w:pPr>
    <w:rPr>
      <w:lang w:eastAsia="ja-JP"/>
    </w:rPr>
  </w:style>
  <w:style w:type="paragraph" w:customStyle="1" w:styleId="9490CAA00AAD48CDADD08DEFC3A621FB">
    <w:name w:val="9490CAA00AAD48CDADD08DEFC3A621FB"/>
    <w:rsid w:val="00AF5C18"/>
    <w:pPr>
      <w:spacing w:after="160" w:line="259" w:lineRule="auto"/>
    </w:pPr>
    <w:rPr>
      <w:lang w:eastAsia="ja-JP"/>
    </w:rPr>
  </w:style>
  <w:style w:type="paragraph" w:customStyle="1" w:styleId="BAE7640A1B774749B86B993B7C3441E8">
    <w:name w:val="BAE7640A1B774749B86B993B7C3441E8"/>
    <w:rsid w:val="00AF5C18"/>
    <w:pPr>
      <w:spacing w:after="160" w:line="259" w:lineRule="auto"/>
    </w:pPr>
    <w:rPr>
      <w:lang w:eastAsia="ja-JP"/>
    </w:rPr>
  </w:style>
  <w:style w:type="paragraph" w:customStyle="1" w:styleId="5D1973A908C049E9BA5B9F04BF1F45B0">
    <w:name w:val="5D1973A908C049E9BA5B9F04BF1F45B0"/>
    <w:rsid w:val="00AF5C18"/>
    <w:pPr>
      <w:spacing w:after="160" w:line="259" w:lineRule="auto"/>
    </w:pPr>
    <w:rPr>
      <w:lang w:eastAsia="ja-JP"/>
    </w:rPr>
  </w:style>
  <w:style w:type="paragraph" w:customStyle="1" w:styleId="0E739222E0A242E89DF42F46E1F49CFA">
    <w:name w:val="0E739222E0A242E89DF42F46E1F49CFA"/>
    <w:rsid w:val="00AF5C18"/>
    <w:pPr>
      <w:spacing w:after="160" w:line="259" w:lineRule="auto"/>
    </w:pPr>
    <w:rPr>
      <w:lang w:eastAsia="ja-JP"/>
    </w:rPr>
  </w:style>
  <w:style w:type="paragraph" w:customStyle="1" w:styleId="F9718BF5DBAA47669F15A4BBBF1B4D24">
    <w:name w:val="F9718BF5DBAA47669F15A4BBBF1B4D24"/>
    <w:rsid w:val="00AF5C18"/>
    <w:pPr>
      <w:spacing w:after="160" w:line="259" w:lineRule="auto"/>
    </w:pPr>
    <w:rPr>
      <w:lang w:eastAsia="ja-JP"/>
    </w:rPr>
  </w:style>
  <w:style w:type="paragraph" w:customStyle="1" w:styleId="4E9DB45C6BC446EC8770EBA9F5A27CCA">
    <w:name w:val="4E9DB45C6BC446EC8770EBA9F5A27CCA"/>
    <w:rsid w:val="00AF5C18"/>
    <w:pPr>
      <w:spacing w:after="160" w:line="259" w:lineRule="auto"/>
    </w:pPr>
    <w:rPr>
      <w:lang w:eastAsia="ja-JP"/>
    </w:rPr>
  </w:style>
  <w:style w:type="paragraph" w:customStyle="1" w:styleId="E25DF36DF1D245FAA5030201E64B8B88">
    <w:name w:val="E25DF36DF1D245FAA5030201E64B8B88"/>
    <w:rsid w:val="00AF5C18"/>
    <w:pPr>
      <w:spacing w:after="160" w:line="259" w:lineRule="auto"/>
    </w:pPr>
    <w:rPr>
      <w:lang w:eastAsia="ja-JP"/>
    </w:rPr>
  </w:style>
  <w:style w:type="paragraph" w:customStyle="1" w:styleId="58308CBBC8FF4EA9BDA923B97DB547C6">
    <w:name w:val="58308CBBC8FF4EA9BDA923B97DB547C6"/>
    <w:rsid w:val="00AF5C18"/>
    <w:pPr>
      <w:spacing w:after="160" w:line="259" w:lineRule="auto"/>
    </w:pPr>
    <w:rPr>
      <w:lang w:eastAsia="ja-JP"/>
    </w:rPr>
  </w:style>
  <w:style w:type="paragraph" w:customStyle="1" w:styleId="0CC7AADB30814812A077B6B3EE374536">
    <w:name w:val="0CC7AADB30814812A077B6B3EE374536"/>
    <w:rsid w:val="00AF5C18"/>
    <w:pPr>
      <w:spacing w:after="160" w:line="259" w:lineRule="auto"/>
    </w:pPr>
    <w:rPr>
      <w:lang w:eastAsia="ja-JP"/>
    </w:rPr>
  </w:style>
  <w:style w:type="paragraph" w:customStyle="1" w:styleId="83BD3C239BD340EABB55D76CC397E389">
    <w:name w:val="83BD3C239BD340EABB55D76CC397E389"/>
    <w:rsid w:val="00AF5C18"/>
    <w:pPr>
      <w:spacing w:after="160" w:line="259" w:lineRule="auto"/>
    </w:pPr>
    <w:rPr>
      <w:lang w:eastAsia="ja-JP"/>
    </w:rPr>
  </w:style>
  <w:style w:type="paragraph" w:customStyle="1" w:styleId="BB0A906E4F444DAFA9C240F00E599933">
    <w:name w:val="BB0A906E4F444DAFA9C240F00E599933"/>
    <w:rsid w:val="00AF5C18"/>
    <w:pPr>
      <w:spacing w:after="160" w:line="259" w:lineRule="auto"/>
    </w:pPr>
    <w:rPr>
      <w:lang w:eastAsia="ja-JP"/>
    </w:rPr>
  </w:style>
  <w:style w:type="paragraph" w:customStyle="1" w:styleId="6783997A6DB24D79BEE633B89252E04E">
    <w:name w:val="6783997A6DB24D79BEE633B89252E04E"/>
    <w:rsid w:val="00AF5C18"/>
    <w:pPr>
      <w:spacing w:after="160" w:line="259" w:lineRule="auto"/>
    </w:pPr>
    <w:rPr>
      <w:lang w:eastAsia="ja-JP"/>
    </w:rPr>
  </w:style>
  <w:style w:type="paragraph" w:customStyle="1" w:styleId="4DD30DF1AF574E88A06FEDF4ECEDDAE3">
    <w:name w:val="4DD30DF1AF574E88A06FEDF4ECEDDAE3"/>
    <w:rsid w:val="00AF5C18"/>
    <w:pPr>
      <w:spacing w:after="160" w:line="259" w:lineRule="auto"/>
    </w:pPr>
    <w:rPr>
      <w:lang w:eastAsia="ja-JP"/>
    </w:rPr>
  </w:style>
  <w:style w:type="paragraph" w:customStyle="1" w:styleId="AB1DECE9C64748FFAFFE9F8F9A0FAA20">
    <w:name w:val="AB1DECE9C64748FFAFFE9F8F9A0FAA20"/>
    <w:rsid w:val="00AF5C18"/>
    <w:pPr>
      <w:spacing w:after="160" w:line="259" w:lineRule="auto"/>
    </w:pPr>
    <w:rPr>
      <w:lang w:eastAsia="ja-JP"/>
    </w:rPr>
  </w:style>
  <w:style w:type="paragraph" w:customStyle="1" w:styleId="2E729833C6B5416CBCE945408B43095F">
    <w:name w:val="2E729833C6B5416CBCE945408B43095F"/>
    <w:rsid w:val="00AF5C18"/>
    <w:pPr>
      <w:spacing w:after="160" w:line="259" w:lineRule="auto"/>
    </w:pPr>
    <w:rPr>
      <w:lang w:eastAsia="ja-JP"/>
    </w:rPr>
  </w:style>
  <w:style w:type="paragraph" w:customStyle="1" w:styleId="C5D1B21B7BFE41878BCDD4A8078F0653">
    <w:name w:val="C5D1B21B7BFE41878BCDD4A8078F0653"/>
    <w:rsid w:val="00AF5C18"/>
    <w:pPr>
      <w:spacing w:after="160" w:line="259" w:lineRule="auto"/>
    </w:pPr>
    <w:rPr>
      <w:lang w:eastAsia="ja-JP"/>
    </w:rPr>
  </w:style>
  <w:style w:type="paragraph" w:customStyle="1" w:styleId="EAD24F6CA4B94943B530D4C43324EC53">
    <w:name w:val="EAD24F6CA4B94943B530D4C43324EC53"/>
    <w:rsid w:val="00AF5C18"/>
    <w:pPr>
      <w:spacing w:after="160" w:line="259" w:lineRule="auto"/>
    </w:pPr>
    <w:rPr>
      <w:lang w:eastAsia="ja-JP"/>
    </w:rPr>
  </w:style>
  <w:style w:type="paragraph" w:customStyle="1" w:styleId="2D33DF8347EF4AFBBD40A8A80B6ACAF8">
    <w:name w:val="2D33DF8347EF4AFBBD40A8A80B6ACAF8"/>
    <w:rsid w:val="00AF5C18"/>
    <w:pPr>
      <w:spacing w:after="160" w:line="259" w:lineRule="auto"/>
    </w:pPr>
    <w:rPr>
      <w:lang w:eastAsia="ja-JP"/>
    </w:rPr>
  </w:style>
  <w:style w:type="paragraph" w:customStyle="1" w:styleId="80A6A74A0FD34F0F9549CE686402C1BA">
    <w:name w:val="80A6A74A0FD34F0F9549CE686402C1BA"/>
    <w:rsid w:val="00AF5C18"/>
    <w:pPr>
      <w:spacing w:after="160" w:line="259" w:lineRule="auto"/>
    </w:pPr>
    <w:rPr>
      <w:lang w:eastAsia="ja-JP"/>
    </w:rPr>
  </w:style>
  <w:style w:type="paragraph" w:customStyle="1" w:styleId="D1E1FBDA3E96446A85656B1AC8F35004">
    <w:name w:val="D1E1FBDA3E96446A85656B1AC8F35004"/>
    <w:rsid w:val="00AF5C18"/>
    <w:pPr>
      <w:spacing w:after="160" w:line="259" w:lineRule="auto"/>
    </w:pPr>
    <w:rPr>
      <w:lang w:eastAsia="ja-JP"/>
    </w:rPr>
  </w:style>
  <w:style w:type="paragraph" w:customStyle="1" w:styleId="8F81619C986946CC8DBEFAF2A506E936">
    <w:name w:val="8F81619C986946CC8DBEFAF2A506E936"/>
    <w:rsid w:val="00AF5C18"/>
    <w:pPr>
      <w:spacing w:after="160" w:line="259" w:lineRule="auto"/>
    </w:pPr>
    <w:rPr>
      <w:lang w:eastAsia="ja-JP"/>
    </w:rPr>
  </w:style>
  <w:style w:type="paragraph" w:customStyle="1" w:styleId="38CFA081DE0741ED903FB7C4A4F7E2C2">
    <w:name w:val="38CFA081DE0741ED903FB7C4A4F7E2C2"/>
    <w:rsid w:val="00AF5C18"/>
    <w:pPr>
      <w:spacing w:after="160" w:line="259" w:lineRule="auto"/>
    </w:pPr>
    <w:rPr>
      <w:lang w:eastAsia="ja-JP"/>
    </w:rPr>
  </w:style>
  <w:style w:type="paragraph" w:customStyle="1" w:styleId="771AE934118B4E2B90026DA052401C92">
    <w:name w:val="771AE934118B4E2B90026DA052401C92"/>
    <w:rsid w:val="00AF5C18"/>
    <w:pPr>
      <w:spacing w:after="160" w:line="259" w:lineRule="auto"/>
    </w:pPr>
    <w:rPr>
      <w:lang w:eastAsia="ja-JP"/>
    </w:rPr>
  </w:style>
  <w:style w:type="paragraph" w:customStyle="1" w:styleId="BE9A18090E674A24B1341D61907CA2CA">
    <w:name w:val="BE9A18090E674A24B1341D61907CA2CA"/>
    <w:rsid w:val="00AF5C18"/>
    <w:pPr>
      <w:spacing w:after="160" w:line="259" w:lineRule="auto"/>
    </w:pPr>
    <w:rPr>
      <w:lang w:eastAsia="ja-JP"/>
    </w:rPr>
  </w:style>
  <w:style w:type="paragraph" w:customStyle="1" w:styleId="1A652FECF1074B00B9D6E6B5EE197440">
    <w:name w:val="1A652FECF1074B00B9D6E6B5EE197440"/>
    <w:rsid w:val="00AF5C18"/>
    <w:pPr>
      <w:spacing w:after="160" w:line="259" w:lineRule="auto"/>
    </w:pPr>
    <w:rPr>
      <w:lang w:eastAsia="ja-JP"/>
    </w:rPr>
  </w:style>
  <w:style w:type="paragraph" w:customStyle="1" w:styleId="CB7008F5F30B4A6E88F2CF216032DF4D">
    <w:name w:val="CB7008F5F30B4A6E88F2CF216032DF4D"/>
    <w:rsid w:val="00AF5C18"/>
    <w:pPr>
      <w:spacing w:after="160" w:line="259" w:lineRule="auto"/>
    </w:pPr>
    <w:rPr>
      <w:lang w:eastAsia="ja-JP"/>
    </w:rPr>
  </w:style>
  <w:style w:type="paragraph" w:customStyle="1" w:styleId="6BE8931B7A37405BA5614FCFE9C98A4B">
    <w:name w:val="6BE8931B7A37405BA5614FCFE9C98A4B"/>
    <w:rsid w:val="00AF5C18"/>
    <w:pPr>
      <w:spacing w:after="160" w:line="259" w:lineRule="auto"/>
    </w:pPr>
    <w:rPr>
      <w:lang w:eastAsia="ja-JP"/>
    </w:rPr>
  </w:style>
  <w:style w:type="paragraph" w:customStyle="1" w:styleId="1671195090B540A2BCC2D5BE901518F0">
    <w:name w:val="1671195090B540A2BCC2D5BE901518F0"/>
    <w:rsid w:val="00AF5C18"/>
    <w:pPr>
      <w:spacing w:after="160" w:line="259" w:lineRule="auto"/>
    </w:pPr>
    <w:rPr>
      <w:lang w:eastAsia="ja-JP"/>
    </w:rPr>
  </w:style>
  <w:style w:type="paragraph" w:customStyle="1" w:styleId="A4F8EAE59F3E48218BCAF6C35EE0B824">
    <w:name w:val="A4F8EAE59F3E48218BCAF6C35EE0B824"/>
    <w:rsid w:val="00AF5C18"/>
    <w:pPr>
      <w:spacing w:after="160" w:line="259" w:lineRule="auto"/>
    </w:pPr>
    <w:rPr>
      <w:lang w:eastAsia="ja-JP"/>
    </w:rPr>
  </w:style>
  <w:style w:type="paragraph" w:customStyle="1" w:styleId="E5C950A776164BF9AA56268F8C10F4B8">
    <w:name w:val="E5C950A776164BF9AA56268F8C10F4B8"/>
    <w:rsid w:val="00AF5C18"/>
    <w:pPr>
      <w:spacing w:after="160" w:line="259" w:lineRule="auto"/>
    </w:pPr>
    <w:rPr>
      <w:lang w:eastAsia="ja-JP"/>
    </w:rPr>
  </w:style>
  <w:style w:type="paragraph" w:customStyle="1" w:styleId="F90191FE5FF24414905D3492BF1D7340">
    <w:name w:val="F90191FE5FF24414905D3492BF1D7340"/>
    <w:rsid w:val="00AF5C18"/>
    <w:pPr>
      <w:spacing w:after="160" w:line="259" w:lineRule="auto"/>
    </w:pPr>
    <w:rPr>
      <w:lang w:eastAsia="ja-JP"/>
    </w:rPr>
  </w:style>
  <w:style w:type="paragraph" w:customStyle="1" w:styleId="A506A4E819EC46918C17F4ED677C5201">
    <w:name w:val="A506A4E819EC46918C17F4ED677C5201"/>
    <w:rsid w:val="00AF5C18"/>
    <w:pPr>
      <w:spacing w:after="160" w:line="259" w:lineRule="auto"/>
    </w:pPr>
    <w:rPr>
      <w:lang w:eastAsia="ja-JP"/>
    </w:rPr>
  </w:style>
  <w:style w:type="paragraph" w:customStyle="1" w:styleId="1C5F9433B6A24DE796D62C40EC133ECD">
    <w:name w:val="1C5F9433B6A24DE796D62C40EC133ECD"/>
    <w:rsid w:val="00AF5C18"/>
    <w:pPr>
      <w:spacing w:after="160" w:line="259" w:lineRule="auto"/>
    </w:pPr>
    <w:rPr>
      <w:lang w:eastAsia="ja-JP"/>
    </w:rPr>
  </w:style>
  <w:style w:type="paragraph" w:customStyle="1" w:styleId="21A78AE953164176B37748FB028D62C3">
    <w:name w:val="21A78AE953164176B37748FB028D62C3"/>
    <w:rsid w:val="00AF5C18"/>
    <w:pPr>
      <w:spacing w:after="160" w:line="259" w:lineRule="auto"/>
    </w:pPr>
    <w:rPr>
      <w:lang w:eastAsia="ja-JP"/>
    </w:rPr>
  </w:style>
  <w:style w:type="paragraph" w:customStyle="1" w:styleId="3CC21810A6F443A0A800286B3531B7B8">
    <w:name w:val="3CC21810A6F443A0A800286B3531B7B8"/>
    <w:rsid w:val="00AF5C18"/>
    <w:pPr>
      <w:spacing w:after="160" w:line="259" w:lineRule="auto"/>
    </w:pPr>
    <w:rPr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B043A7-213F-4F51-8949-6239E182EC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0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lfred Kärcher GmbH &amp; Co. KG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14373</dc:creator>
  <cp:lastModifiedBy>Effenberger, Nina</cp:lastModifiedBy>
  <cp:revision>4</cp:revision>
  <cp:lastPrinted>2017-05-09T06:42:00Z</cp:lastPrinted>
  <dcterms:created xsi:type="dcterms:W3CDTF">2022-04-21T13:40:00Z</dcterms:created>
  <dcterms:modified xsi:type="dcterms:W3CDTF">2022-04-26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6725</vt:lpwstr>
  </property>
  <property fmtid="{D5CDD505-2E9C-101B-9397-08002B2CF9AE}" pid="3" name="NXPowerLiteSettings">
    <vt:lpwstr>F7000400038000</vt:lpwstr>
  </property>
  <property fmtid="{D5CDD505-2E9C-101B-9397-08002B2CF9AE}" pid="4" name="NXPowerLiteVersion">
    <vt:lpwstr>D6.0.4</vt:lpwstr>
  </property>
</Properties>
</file>